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77D74" w14:textId="52B8A007" w:rsidR="00F22749" w:rsidRPr="00F22749" w:rsidRDefault="00F22749">
      <w:pPr>
        <w:rPr>
          <w:rFonts w:ascii="Arial" w:eastAsia="Times New Roman" w:hAnsi="Arial" w:cs="Arial"/>
          <w:b/>
          <w:bCs/>
          <w:color w:val="000000"/>
          <w:sz w:val="20"/>
          <w:szCs w:val="20"/>
          <w:lang w:eastAsia="pt-PT"/>
        </w:rPr>
      </w:pPr>
      <w:r w:rsidRPr="00F22749">
        <w:rPr>
          <w:rFonts w:ascii="Arial" w:eastAsia="Times New Roman" w:hAnsi="Arial" w:cs="Arial"/>
          <w:b/>
          <w:bCs/>
          <w:color w:val="000000"/>
          <w:sz w:val="20"/>
          <w:szCs w:val="20"/>
          <w:lang w:eastAsia="pt-PT"/>
        </w:rPr>
        <w:t>Supplementary File</w:t>
      </w:r>
    </w:p>
    <w:p w14:paraId="02510DF6" w14:textId="4F4F7A6D" w:rsidR="008300F1" w:rsidRPr="00F22749" w:rsidRDefault="00324845">
      <w:pPr>
        <w:rPr>
          <w:rFonts w:ascii="Arial" w:hAnsi="Arial" w:cs="Arial"/>
          <w:sz w:val="20"/>
          <w:szCs w:val="20"/>
        </w:rPr>
      </w:pPr>
      <w:r w:rsidRPr="00F22749">
        <w:rPr>
          <w:rFonts w:ascii="Arial" w:eastAsia="Times New Roman" w:hAnsi="Arial" w:cs="Arial"/>
          <w:b/>
          <w:bCs/>
          <w:color w:val="000000"/>
          <w:sz w:val="20"/>
          <w:szCs w:val="20"/>
          <w:lang w:eastAsia="pt-PT"/>
        </w:rPr>
        <w:t xml:space="preserve">Table </w:t>
      </w:r>
      <w:r w:rsidR="0059640F" w:rsidRPr="00F22749">
        <w:rPr>
          <w:rFonts w:ascii="Arial" w:eastAsia="Times New Roman" w:hAnsi="Arial" w:cs="Arial"/>
          <w:b/>
          <w:bCs/>
          <w:color w:val="000000"/>
          <w:sz w:val="20"/>
          <w:szCs w:val="20"/>
          <w:lang w:eastAsia="pt-PT"/>
        </w:rPr>
        <w:t>S</w:t>
      </w:r>
      <w:r w:rsidRPr="00F22749">
        <w:rPr>
          <w:rFonts w:ascii="Arial" w:eastAsia="Times New Roman" w:hAnsi="Arial" w:cs="Arial"/>
          <w:b/>
          <w:bCs/>
          <w:color w:val="000000"/>
          <w:sz w:val="20"/>
          <w:szCs w:val="20"/>
          <w:lang w:eastAsia="pt-PT"/>
        </w:rPr>
        <w:t xml:space="preserve">1. </w:t>
      </w:r>
      <w:r w:rsidRPr="00F22749">
        <w:rPr>
          <w:rFonts w:ascii="Arial" w:eastAsia="Times New Roman" w:hAnsi="Arial" w:cs="Arial"/>
          <w:color w:val="000000"/>
          <w:sz w:val="20"/>
          <w:szCs w:val="20"/>
          <w:lang w:eastAsia="pt-PT"/>
        </w:rPr>
        <w:t>Exploratory examination of simple effects of time x group interaction on pain intensity (N = 224)</w:t>
      </w:r>
    </w:p>
    <w:tbl>
      <w:tblPr>
        <w:tblW w:w="918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82"/>
        <w:gridCol w:w="2805"/>
        <w:gridCol w:w="815"/>
        <w:gridCol w:w="177"/>
        <w:gridCol w:w="2808"/>
      </w:tblGrid>
      <w:tr w:rsidR="00324845" w:rsidRPr="00F22749" w14:paraId="7E09A86F" w14:textId="77777777" w:rsidTr="0016436B">
        <w:trPr>
          <w:trHeight w:val="400"/>
        </w:trPr>
        <w:tc>
          <w:tcPr>
            <w:tcW w:w="2582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D57871" w14:textId="77777777" w:rsidR="00324845" w:rsidRPr="00F22749" w:rsidRDefault="00324845" w:rsidP="00324845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 </w:t>
            </w:r>
          </w:p>
        </w:tc>
        <w:tc>
          <w:tcPr>
            <w:tcW w:w="2805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7A7EDD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M</w:t>
            </w: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vertAlign w:val="subscript"/>
                <w:lang w:val="pt-PT" w:eastAsia="pt-PT"/>
              </w:rPr>
              <w:t>diff</w:t>
            </w: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 xml:space="preserve"> [95% CI]</w:t>
            </w:r>
          </w:p>
        </w:tc>
        <w:tc>
          <w:tcPr>
            <w:tcW w:w="815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61A8C6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S.E.</w:t>
            </w: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vertAlign w:val="subscript"/>
                <w:lang w:val="pt-PT" w:eastAsia="pt-PT"/>
              </w:rPr>
              <w:t>diff</w:t>
            </w:r>
          </w:p>
        </w:tc>
        <w:tc>
          <w:tcPr>
            <w:tcW w:w="177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76946827" w14:textId="31AAF8BB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2808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6C9129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Cohen's d [95% CI]</w:t>
            </w:r>
          </w:p>
        </w:tc>
      </w:tr>
      <w:tr w:rsidR="00324845" w:rsidRPr="00F22749" w14:paraId="485FFC72" w14:textId="77777777" w:rsidTr="00717B83">
        <w:trPr>
          <w:trHeight w:val="310"/>
        </w:trPr>
        <w:tc>
          <w:tcPr>
            <w:tcW w:w="9187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FA2A8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Simple effects of group within timepoint</w:t>
            </w:r>
          </w:p>
        </w:tc>
      </w:tr>
      <w:tr w:rsidR="00324845" w:rsidRPr="00F22749" w14:paraId="199466DE" w14:textId="77777777" w:rsidTr="0016436B">
        <w:trPr>
          <w:trHeight w:val="310"/>
        </w:trPr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46D18" w14:textId="77777777" w:rsidR="00324845" w:rsidRPr="00F22749" w:rsidRDefault="00324845" w:rsidP="00324845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Pre-test (T1)</w:t>
            </w:r>
          </w:p>
        </w:tc>
        <w:tc>
          <w:tcPr>
            <w:tcW w:w="2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9F6BB" w14:textId="77777777" w:rsidR="00324845" w:rsidRPr="00F22749" w:rsidRDefault="00324845" w:rsidP="00324845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B2293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A358C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2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51506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</w:tr>
      <w:tr w:rsidR="00324845" w:rsidRPr="00F22749" w14:paraId="21622DBA" w14:textId="77777777" w:rsidTr="0016436B">
        <w:trPr>
          <w:trHeight w:val="310"/>
        </w:trPr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B0466" w14:textId="77777777" w:rsidR="00324845" w:rsidRPr="00F22749" w:rsidRDefault="00324845" w:rsidP="00324845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MM - CP</w:t>
            </w:r>
          </w:p>
        </w:tc>
        <w:tc>
          <w:tcPr>
            <w:tcW w:w="2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4AE46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129 [-1.136, 1.395]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E7896" w14:textId="1A46BB2D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475</w:t>
            </w:r>
          </w:p>
        </w:tc>
        <w:tc>
          <w:tcPr>
            <w:tcW w:w="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A5056E" w14:textId="79628633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2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E3F61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049 [-0.414, 0.316]</w:t>
            </w:r>
          </w:p>
        </w:tc>
      </w:tr>
      <w:tr w:rsidR="00324845" w:rsidRPr="00F22749" w14:paraId="5E682E00" w14:textId="77777777" w:rsidTr="0016436B">
        <w:trPr>
          <w:trHeight w:val="310"/>
        </w:trPr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108F8" w14:textId="77777777" w:rsidR="00324845" w:rsidRPr="00F22749" w:rsidRDefault="00324845" w:rsidP="00324845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HYP - CP</w:t>
            </w:r>
          </w:p>
        </w:tc>
        <w:tc>
          <w:tcPr>
            <w:tcW w:w="2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1E81C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089 [-1.169, 1.347]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26817" w14:textId="322FF51C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472</w:t>
            </w:r>
          </w:p>
        </w:tc>
        <w:tc>
          <w:tcPr>
            <w:tcW w:w="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10261B" w14:textId="53C33F19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2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294ED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058 [-0.417, 0.302]</w:t>
            </w:r>
          </w:p>
        </w:tc>
      </w:tr>
      <w:tr w:rsidR="00324845" w:rsidRPr="00F22749" w14:paraId="494E31A0" w14:textId="77777777" w:rsidTr="0016436B">
        <w:trPr>
          <w:trHeight w:val="310"/>
        </w:trPr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99109" w14:textId="77777777" w:rsidR="00324845" w:rsidRPr="00F22749" w:rsidRDefault="00324845" w:rsidP="00324845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HYP - MM</w:t>
            </w:r>
          </w:p>
        </w:tc>
        <w:tc>
          <w:tcPr>
            <w:tcW w:w="2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DFAB6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041 [-1.338, 1.257]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7D5EF" w14:textId="12586039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487</w:t>
            </w:r>
          </w:p>
        </w:tc>
        <w:tc>
          <w:tcPr>
            <w:tcW w:w="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27060A" w14:textId="04588391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2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FB421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009 [-0.381, 0.363]</w:t>
            </w:r>
          </w:p>
        </w:tc>
      </w:tr>
      <w:tr w:rsidR="00324845" w:rsidRPr="00F22749" w14:paraId="2E67F7A8" w14:textId="77777777" w:rsidTr="0016436B">
        <w:trPr>
          <w:trHeight w:val="310"/>
        </w:trPr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2A695" w14:textId="77777777" w:rsidR="00324845" w:rsidRPr="00F22749" w:rsidRDefault="00324845" w:rsidP="00324845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CN - CP</w:t>
            </w:r>
          </w:p>
        </w:tc>
        <w:tc>
          <w:tcPr>
            <w:tcW w:w="2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D8BB4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101 [-1.162, 1.364]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54F9C" w14:textId="5F70C0AD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474</w:t>
            </w:r>
          </w:p>
        </w:tc>
        <w:tc>
          <w:tcPr>
            <w:tcW w:w="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FBD7A2" w14:textId="52BC113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2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C3206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039 [-0.410, 0.331]</w:t>
            </w:r>
          </w:p>
        </w:tc>
      </w:tr>
      <w:tr w:rsidR="00324845" w:rsidRPr="00F22749" w14:paraId="33768ED9" w14:textId="77777777" w:rsidTr="0016436B">
        <w:trPr>
          <w:trHeight w:val="310"/>
        </w:trPr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4BBF3" w14:textId="77777777" w:rsidR="00324845" w:rsidRPr="00F22749" w:rsidRDefault="00324845" w:rsidP="00324845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CN - MM</w:t>
            </w:r>
          </w:p>
        </w:tc>
        <w:tc>
          <w:tcPr>
            <w:tcW w:w="2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B43E7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029 [-1.331, 1.274]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8BA99" w14:textId="28748DC4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489</w:t>
            </w:r>
          </w:p>
        </w:tc>
        <w:tc>
          <w:tcPr>
            <w:tcW w:w="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CB7CF0" w14:textId="13ED4605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2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4D89A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010 [-0.373, 0.393]</w:t>
            </w:r>
          </w:p>
        </w:tc>
      </w:tr>
      <w:tr w:rsidR="00324845" w:rsidRPr="00F22749" w14:paraId="3354E080" w14:textId="77777777" w:rsidTr="0016436B">
        <w:trPr>
          <w:trHeight w:val="310"/>
        </w:trPr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2DAE5" w14:textId="77777777" w:rsidR="00324845" w:rsidRPr="00F22749" w:rsidRDefault="00324845" w:rsidP="00324845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CN - HYP</w:t>
            </w:r>
          </w:p>
        </w:tc>
        <w:tc>
          <w:tcPr>
            <w:tcW w:w="2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468A6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012 [-1.283, 1.307]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F5989" w14:textId="3BA89905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487</w:t>
            </w:r>
          </w:p>
        </w:tc>
        <w:tc>
          <w:tcPr>
            <w:tcW w:w="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2A9D35" w14:textId="10A3FBE5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2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DDC30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019 [-0.359, 0.397]</w:t>
            </w:r>
          </w:p>
        </w:tc>
      </w:tr>
      <w:tr w:rsidR="00324845" w:rsidRPr="00F22749" w14:paraId="1B4A8F19" w14:textId="77777777" w:rsidTr="0016436B">
        <w:trPr>
          <w:trHeight w:val="310"/>
        </w:trPr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557C7" w14:textId="77777777" w:rsidR="00324845" w:rsidRPr="00F22749" w:rsidRDefault="00324845" w:rsidP="00324845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Post-test (T2)</w:t>
            </w:r>
          </w:p>
        </w:tc>
        <w:tc>
          <w:tcPr>
            <w:tcW w:w="2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55FDC" w14:textId="77777777" w:rsidR="00324845" w:rsidRPr="00F22749" w:rsidRDefault="00324845" w:rsidP="00324845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B4A58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0007E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2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F9240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</w:tr>
      <w:tr w:rsidR="00324845" w:rsidRPr="00F22749" w14:paraId="7FB326BA" w14:textId="77777777" w:rsidTr="0016436B">
        <w:trPr>
          <w:trHeight w:val="310"/>
        </w:trPr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07080" w14:textId="77777777" w:rsidR="00324845" w:rsidRPr="00F22749" w:rsidRDefault="00324845" w:rsidP="00324845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MM - CP</w:t>
            </w:r>
          </w:p>
        </w:tc>
        <w:tc>
          <w:tcPr>
            <w:tcW w:w="2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89DBE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331 [-1.555, 0.893]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84131" w14:textId="6AEDF70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460</w:t>
            </w:r>
          </w:p>
        </w:tc>
        <w:tc>
          <w:tcPr>
            <w:tcW w:w="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C9ACFF" w14:textId="7E033E01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2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E9551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147 [-0.512, 0.219]</w:t>
            </w:r>
          </w:p>
        </w:tc>
      </w:tr>
      <w:tr w:rsidR="00324845" w:rsidRPr="00F22749" w14:paraId="4D92B97D" w14:textId="77777777" w:rsidTr="0016436B">
        <w:trPr>
          <w:trHeight w:val="310"/>
        </w:trPr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1B9C4" w14:textId="77777777" w:rsidR="00324845" w:rsidRPr="00F22749" w:rsidRDefault="00324845" w:rsidP="00324845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HYP - CP</w:t>
            </w:r>
          </w:p>
        </w:tc>
        <w:tc>
          <w:tcPr>
            <w:tcW w:w="2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041FB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1.005 [-2.222, 0.212]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039B6" w14:textId="71CAC14E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457</w:t>
            </w:r>
          </w:p>
        </w:tc>
        <w:tc>
          <w:tcPr>
            <w:tcW w:w="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82DAF4" w14:textId="5D6EA6F2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2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68254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445 [-0.808, -0.080]</w:t>
            </w:r>
          </w:p>
        </w:tc>
      </w:tr>
      <w:tr w:rsidR="00324845" w:rsidRPr="00F22749" w14:paraId="559C7D3D" w14:textId="77777777" w:rsidTr="0016436B">
        <w:trPr>
          <w:trHeight w:val="310"/>
        </w:trPr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2DCAF" w14:textId="77777777" w:rsidR="00324845" w:rsidRPr="00F22749" w:rsidRDefault="00324845" w:rsidP="00324845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HYP - MM</w:t>
            </w:r>
          </w:p>
        </w:tc>
        <w:tc>
          <w:tcPr>
            <w:tcW w:w="2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8EB1B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674 [-1.929, 0.581]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05A3B" w14:textId="21D73C43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471</w:t>
            </w:r>
          </w:p>
        </w:tc>
        <w:tc>
          <w:tcPr>
            <w:tcW w:w="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B240BB" w14:textId="7907720B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2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A21B8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289 [-0.663, 0.085]</w:t>
            </w:r>
          </w:p>
        </w:tc>
      </w:tr>
      <w:tr w:rsidR="00324845" w:rsidRPr="00F22749" w14:paraId="7CA3130D" w14:textId="77777777" w:rsidTr="0016436B">
        <w:trPr>
          <w:trHeight w:val="310"/>
        </w:trPr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D6E7D" w14:textId="77777777" w:rsidR="00324845" w:rsidRPr="00F22749" w:rsidRDefault="00324845" w:rsidP="00324845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CN - CP</w:t>
            </w:r>
          </w:p>
        </w:tc>
        <w:tc>
          <w:tcPr>
            <w:tcW w:w="2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4AFBD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100 [-1.322, 1.122]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6C917" w14:textId="13AC5BB9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459</w:t>
            </w:r>
          </w:p>
        </w:tc>
        <w:tc>
          <w:tcPr>
            <w:tcW w:w="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ED529F" w14:textId="2DAF11EC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2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75A60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045 [-0.416, 0.325]</w:t>
            </w:r>
          </w:p>
        </w:tc>
      </w:tr>
      <w:tr w:rsidR="00324845" w:rsidRPr="00F22749" w14:paraId="47B4EA66" w14:textId="77777777" w:rsidTr="0016436B">
        <w:trPr>
          <w:trHeight w:val="310"/>
        </w:trPr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ED56F" w14:textId="77777777" w:rsidR="00324845" w:rsidRPr="00F22749" w:rsidRDefault="00324845" w:rsidP="00324845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CN - MM</w:t>
            </w:r>
          </w:p>
        </w:tc>
        <w:tc>
          <w:tcPr>
            <w:tcW w:w="2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EB29B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231 [-1.029, 1.491]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6AF64" w14:textId="1379EB0C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473</w:t>
            </w:r>
          </w:p>
        </w:tc>
        <w:tc>
          <w:tcPr>
            <w:tcW w:w="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C342F4" w14:textId="304F6360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2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C6A40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105 [-0.278, 0.488]</w:t>
            </w:r>
          </w:p>
        </w:tc>
      </w:tr>
      <w:tr w:rsidR="00324845" w:rsidRPr="00F22749" w14:paraId="49FE6002" w14:textId="77777777" w:rsidTr="0016436B">
        <w:trPr>
          <w:trHeight w:val="310"/>
        </w:trPr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11A08" w14:textId="77777777" w:rsidR="00324845" w:rsidRPr="00F22749" w:rsidRDefault="00324845" w:rsidP="00324845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CN - HYP</w:t>
            </w:r>
          </w:p>
        </w:tc>
        <w:tc>
          <w:tcPr>
            <w:tcW w:w="2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0699E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905 [-0.348, 2.158]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09B89" w14:textId="373EB80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471</w:t>
            </w:r>
          </w:p>
        </w:tc>
        <w:tc>
          <w:tcPr>
            <w:tcW w:w="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5B85AE" w14:textId="70A42F24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2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40C72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409 [0.026, 0.790]</w:t>
            </w:r>
          </w:p>
        </w:tc>
      </w:tr>
      <w:tr w:rsidR="00324845" w:rsidRPr="00F22749" w14:paraId="68BC339F" w14:textId="77777777" w:rsidTr="00717B83">
        <w:trPr>
          <w:trHeight w:val="310"/>
        </w:trPr>
        <w:tc>
          <w:tcPr>
            <w:tcW w:w="918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60A76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Simple effects of time within group</w:t>
            </w:r>
          </w:p>
        </w:tc>
      </w:tr>
      <w:tr w:rsidR="00324845" w:rsidRPr="00F22749" w14:paraId="6B94964D" w14:textId="77777777" w:rsidTr="0016436B">
        <w:trPr>
          <w:trHeight w:val="310"/>
        </w:trPr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5440A" w14:textId="77777777" w:rsidR="00324845" w:rsidRPr="00F22749" w:rsidRDefault="00324845" w:rsidP="00324845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CP (T2 - T1)</w:t>
            </w:r>
          </w:p>
        </w:tc>
        <w:tc>
          <w:tcPr>
            <w:tcW w:w="2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FEEFA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255 [-0.926, 0.416]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FC144" w14:textId="761D5EDD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340</w:t>
            </w:r>
          </w:p>
        </w:tc>
        <w:tc>
          <w:tcPr>
            <w:tcW w:w="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061C61" w14:textId="1BAA9856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2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B8470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160 [-0.410, 0.091]</w:t>
            </w:r>
          </w:p>
        </w:tc>
      </w:tr>
      <w:tr w:rsidR="00324845" w:rsidRPr="00F22749" w14:paraId="45290256" w14:textId="77777777" w:rsidTr="0016436B">
        <w:trPr>
          <w:trHeight w:val="310"/>
        </w:trPr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6EB1A" w14:textId="77777777" w:rsidR="00324845" w:rsidRPr="00F22749" w:rsidRDefault="00324845" w:rsidP="00324845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 xml:space="preserve">MM (T2 - T1) </w:t>
            </w:r>
          </w:p>
        </w:tc>
        <w:tc>
          <w:tcPr>
            <w:tcW w:w="2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62A46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715 [-1.430, -0.001]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0937F" w14:textId="60D4C0A3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363</w:t>
            </w:r>
          </w:p>
        </w:tc>
        <w:tc>
          <w:tcPr>
            <w:tcW w:w="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F767B2" w14:textId="7AA2D336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2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1FB78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223 [-0.492, 0.048]</w:t>
            </w:r>
          </w:p>
        </w:tc>
      </w:tr>
      <w:tr w:rsidR="00324845" w:rsidRPr="00F22749" w14:paraId="0BD4A2C4" w14:textId="77777777" w:rsidTr="0016436B">
        <w:trPr>
          <w:trHeight w:val="310"/>
        </w:trPr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B6B9E" w14:textId="77777777" w:rsidR="00324845" w:rsidRPr="00F22749" w:rsidRDefault="00324845" w:rsidP="00324845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HYP (T2 - T1)</w:t>
            </w:r>
          </w:p>
        </w:tc>
        <w:tc>
          <w:tcPr>
            <w:tcW w:w="2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C6616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1.349 [-2.056, -0.642]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54417" w14:textId="5D2FE4BE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359</w:t>
            </w:r>
          </w:p>
        </w:tc>
        <w:tc>
          <w:tcPr>
            <w:tcW w:w="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6207FE" w14:textId="538DB2C1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2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94263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488 [-0.761, -0.212]</w:t>
            </w:r>
          </w:p>
        </w:tc>
      </w:tr>
      <w:tr w:rsidR="00324845" w:rsidRPr="00F22749" w14:paraId="4F42BF0C" w14:textId="77777777" w:rsidTr="0016436B">
        <w:trPr>
          <w:trHeight w:val="320"/>
        </w:trPr>
        <w:tc>
          <w:tcPr>
            <w:tcW w:w="258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74E1A9" w14:textId="77777777" w:rsidR="00324845" w:rsidRPr="00F22749" w:rsidRDefault="00324845" w:rsidP="00324845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CN (T2 - T1)</w:t>
            </w:r>
          </w:p>
        </w:tc>
        <w:tc>
          <w:tcPr>
            <w:tcW w:w="28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0213E4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456 [-1.168, 0.257]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C209A4" w14:textId="3EE00BB9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361</w:t>
            </w:r>
          </w:p>
        </w:tc>
        <w:tc>
          <w:tcPr>
            <w:tcW w:w="17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5AF89D10" w14:textId="7E0F84EE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280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AE4967" w14:textId="77777777" w:rsidR="00324845" w:rsidRPr="00F22749" w:rsidRDefault="00324845" w:rsidP="00324845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140 [-0.416, 0.136]</w:t>
            </w:r>
          </w:p>
        </w:tc>
      </w:tr>
      <w:tr w:rsidR="0016436B" w:rsidRPr="00F22749" w14:paraId="0E9078AE" w14:textId="77777777" w:rsidTr="00DF223D">
        <w:trPr>
          <w:trHeight w:val="310"/>
        </w:trPr>
        <w:tc>
          <w:tcPr>
            <w:tcW w:w="918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139BB" w14:textId="3869315E" w:rsidR="0016436B" w:rsidRPr="00F22749" w:rsidRDefault="0016436B" w:rsidP="0016436B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  <w:lang w:eastAsia="pt-PT"/>
              </w:rPr>
            </w:pPr>
            <w:r w:rsidRPr="00F22749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Note. Pairwise comparisons used estimated marginal means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.</w:t>
            </w:r>
          </w:p>
        </w:tc>
      </w:tr>
    </w:tbl>
    <w:p w14:paraId="16D3AA86" w14:textId="2A68C504" w:rsidR="00D031AA" w:rsidRDefault="00D031A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0AD36F3D" w14:textId="77777777" w:rsidR="00281C33" w:rsidRPr="00A4602C" w:rsidRDefault="00281C33" w:rsidP="00281C33">
      <w:pPr>
        <w:rPr>
          <w:rFonts w:ascii="Arial" w:hAnsi="Arial" w:cs="Arial"/>
          <w:sz w:val="20"/>
          <w:szCs w:val="20"/>
        </w:rPr>
      </w:pPr>
      <w:r w:rsidRPr="00A4602C">
        <w:rPr>
          <w:rFonts w:ascii="Arial" w:eastAsia="Times New Roman" w:hAnsi="Arial" w:cs="Arial"/>
          <w:b/>
          <w:bCs/>
          <w:color w:val="000000"/>
          <w:sz w:val="20"/>
          <w:szCs w:val="20"/>
          <w:lang w:eastAsia="pt-PT"/>
        </w:rPr>
        <w:lastRenderedPageBreak/>
        <w:t xml:space="preserve">Table S2. </w:t>
      </w:r>
      <w:r w:rsidRPr="00A4602C">
        <w:rPr>
          <w:rFonts w:ascii="Arial" w:eastAsia="Times New Roman" w:hAnsi="Arial" w:cs="Arial"/>
          <w:color w:val="000000"/>
          <w:sz w:val="20"/>
          <w:szCs w:val="20"/>
          <w:lang w:eastAsia="pt-PT"/>
        </w:rPr>
        <w:t>Exploratory examination of simple effects of time x group interaction on pain tolerance (N = 224)</w:t>
      </w:r>
    </w:p>
    <w:tbl>
      <w:tblPr>
        <w:tblW w:w="940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65"/>
        <w:gridCol w:w="3111"/>
        <w:gridCol w:w="829"/>
        <w:gridCol w:w="324"/>
        <w:gridCol w:w="2679"/>
      </w:tblGrid>
      <w:tr w:rsidR="00281C33" w:rsidRPr="00A4602C" w14:paraId="3722A3EE" w14:textId="77777777" w:rsidTr="0016436B">
        <w:trPr>
          <w:trHeight w:val="400"/>
        </w:trPr>
        <w:tc>
          <w:tcPr>
            <w:tcW w:w="2465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5F205E" w14:textId="77777777" w:rsidR="00281C33" w:rsidRPr="00A4602C" w:rsidRDefault="00281C33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 </w:t>
            </w:r>
          </w:p>
        </w:tc>
        <w:tc>
          <w:tcPr>
            <w:tcW w:w="3111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69B29B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M</w:t>
            </w: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vertAlign w:val="subscript"/>
                <w:lang w:val="pt-PT" w:eastAsia="pt-PT"/>
              </w:rPr>
              <w:t>diff</w:t>
            </w: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 xml:space="preserve"> [95% CI]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F5B2E9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S.E.</w:t>
            </w: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vertAlign w:val="subscript"/>
                <w:lang w:val="pt-PT" w:eastAsia="pt-PT"/>
              </w:rPr>
              <w:t>diff</w:t>
            </w:r>
          </w:p>
        </w:tc>
        <w:tc>
          <w:tcPr>
            <w:tcW w:w="324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DD5CE0" w14:textId="5F040B35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2679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40DB1D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Cohen's d [95% CI]</w:t>
            </w:r>
          </w:p>
        </w:tc>
      </w:tr>
      <w:tr w:rsidR="00281C33" w:rsidRPr="00A4602C" w14:paraId="2569B238" w14:textId="77777777" w:rsidTr="0016436B">
        <w:trPr>
          <w:trHeight w:val="310"/>
        </w:trPr>
        <w:tc>
          <w:tcPr>
            <w:tcW w:w="9408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7A45F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Simple effects of group within timepoint</w:t>
            </w:r>
          </w:p>
        </w:tc>
      </w:tr>
      <w:tr w:rsidR="00281C33" w:rsidRPr="00A4602C" w14:paraId="61D29B40" w14:textId="77777777" w:rsidTr="0016436B">
        <w:trPr>
          <w:trHeight w:val="310"/>
        </w:trPr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6E2C9" w14:textId="77777777" w:rsidR="00281C33" w:rsidRPr="00A4602C" w:rsidRDefault="00281C33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Pre-test (T1)</w:t>
            </w:r>
          </w:p>
        </w:tc>
        <w:tc>
          <w:tcPr>
            <w:tcW w:w="3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72E0F" w14:textId="77777777" w:rsidR="00281C33" w:rsidRPr="00A4602C" w:rsidRDefault="00281C33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EC4A7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AEDEB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2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63380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</w:tr>
      <w:tr w:rsidR="00281C33" w:rsidRPr="00A4602C" w14:paraId="1CBC961E" w14:textId="77777777" w:rsidTr="0016436B">
        <w:trPr>
          <w:trHeight w:val="310"/>
        </w:trPr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AD9DD" w14:textId="77777777" w:rsidR="00281C33" w:rsidRPr="00A4602C" w:rsidRDefault="00281C33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MM - CP</w:t>
            </w:r>
          </w:p>
        </w:tc>
        <w:tc>
          <w:tcPr>
            <w:tcW w:w="3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4D78A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6.653 [-68.006, 54.699]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DA452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3.041</w:t>
            </w:r>
          </w:p>
        </w:tc>
        <w:tc>
          <w:tcPr>
            <w:tcW w:w="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C5B9CE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2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5C96A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095 [-0.460, 0.270]</w:t>
            </w:r>
          </w:p>
        </w:tc>
      </w:tr>
      <w:tr w:rsidR="00281C33" w:rsidRPr="00A4602C" w14:paraId="4CD7E08E" w14:textId="77777777" w:rsidTr="0016436B">
        <w:trPr>
          <w:trHeight w:val="310"/>
        </w:trPr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7AFA1" w14:textId="77777777" w:rsidR="00281C33" w:rsidRPr="00A4602C" w:rsidRDefault="00281C33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HYP - CP</w:t>
            </w:r>
          </w:p>
        </w:tc>
        <w:tc>
          <w:tcPr>
            <w:tcW w:w="3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965D7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8.874 [-69.872, 52.124]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4C557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2.908</w:t>
            </w:r>
          </w:p>
        </w:tc>
        <w:tc>
          <w:tcPr>
            <w:tcW w:w="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538B73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2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98388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011 [-0.371, 0.348]</w:t>
            </w:r>
          </w:p>
        </w:tc>
      </w:tr>
      <w:tr w:rsidR="00281C33" w:rsidRPr="00A4602C" w14:paraId="5BBCBAB7" w14:textId="77777777" w:rsidTr="0016436B">
        <w:trPr>
          <w:trHeight w:val="310"/>
        </w:trPr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E9403" w14:textId="77777777" w:rsidR="00281C33" w:rsidRPr="00A4602C" w:rsidRDefault="00281C33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HYP - MM</w:t>
            </w:r>
          </w:p>
        </w:tc>
        <w:tc>
          <w:tcPr>
            <w:tcW w:w="3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0E432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2.221 [-65.134, 60.693]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F3958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3.627</w:t>
            </w:r>
          </w:p>
        </w:tc>
        <w:tc>
          <w:tcPr>
            <w:tcW w:w="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179D03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2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F7732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084 [-0.288, 0.457]</w:t>
            </w:r>
          </w:p>
        </w:tc>
      </w:tr>
      <w:tr w:rsidR="00281C33" w:rsidRPr="00A4602C" w14:paraId="1D9507DB" w14:textId="77777777" w:rsidTr="0016436B">
        <w:trPr>
          <w:trHeight w:val="310"/>
        </w:trPr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3DA91" w14:textId="77777777" w:rsidR="00281C33" w:rsidRPr="00A4602C" w:rsidRDefault="00281C33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CN - CP</w:t>
            </w:r>
          </w:p>
        </w:tc>
        <w:tc>
          <w:tcPr>
            <w:tcW w:w="3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4CF96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30.324 [-91.571, 30.922]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C57F9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3.001</w:t>
            </w:r>
          </w:p>
        </w:tc>
        <w:tc>
          <w:tcPr>
            <w:tcW w:w="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57EB4A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2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A24DD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238 [-0.609, 0.134]</w:t>
            </w:r>
          </w:p>
        </w:tc>
      </w:tr>
      <w:tr w:rsidR="00281C33" w:rsidRPr="00A4602C" w14:paraId="0E3C6E92" w14:textId="77777777" w:rsidTr="0016436B">
        <w:trPr>
          <w:trHeight w:val="310"/>
        </w:trPr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B20AA" w14:textId="77777777" w:rsidR="00281C33" w:rsidRPr="00A4602C" w:rsidRDefault="00281C33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CN - MM</w:t>
            </w:r>
          </w:p>
        </w:tc>
        <w:tc>
          <w:tcPr>
            <w:tcW w:w="3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11E3B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23.671 [-86.825, 39.483]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19CAB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3.717</w:t>
            </w:r>
          </w:p>
        </w:tc>
        <w:tc>
          <w:tcPr>
            <w:tcW w:w="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1420CA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2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AC8F6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143 [-0.526, 0.241]</w:t>
            </w:r>
          </w:p>
        </w:tc>
      </w:tr>
      <w:tr w:rsidR="00281C33" w:rsidRPr="00A4602C" w14:paraId="4D80ADFA" w14:textId="77777777" w:rsidTr="0016436B">
        <w:trPr>
          <w:trHeight w:val="310"/>
        </w:trPr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A8B6A" w14:textId="77777777" w:rsidR="00281C33" w:rsidRPr="00A4602C" w:rsidRDefault="00281C33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CN - HYP</w:t>
            </w:r>
          </w:p>
        </w:tc>
        <w:tc>
          <w:tcPr>
            <w:tcW w:w="3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33A12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21.450 [-84.260, 41.359]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7B933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3.588</w:t>
            </w:r>
          </w:p>
        </w:tc>
        <w:tc>
          <w:tcPr>
            <w:tcW w:w="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D8D2B0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2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778C4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227 [-0.606, 0.152]</w:t>
            </w:r>
          </w:p>
        </w:tc>
      </w:tr>
      <w:tr w:rsidR="00281C33" w:rsidRPr="00A4602C" w14:paraId="44081A09" w14:textId="77777777" w:rsidTr="0016436B">
        <w:trPr>
          <w:trHeight w:val="310"/>
        </w:trPr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F2131" w14:textId="77777777" w:rsidR="00281C33" w:rsidRPr="00A4602C" w:rsidRDefault="00281C33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Post-test (T2)</w:t>
            </w:r>
          </w:p>
        </w:tc>
        <w:tc>
          <w:tcPr>
            <w:tcW w:w="3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938AE" w14:textId="77777777" w:rsidR="00281C33" w:rsidRPr="00A4602C" w:rsidRDefault="00281C33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049EC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0ACFD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2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93FF9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</w:tr>
      <w:tr w:rsidR="00281C33" w:rsidRPr="00A4602C" w14:paraId="0FADAEEE" w14:textId="77777777" w:rsidTr="0016436B">
        <w:trPr>
          <w:trHeight w:val="310"/>
        </w:trPr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B984D" w14:textId="77777777" w:rsidR="00281C33" w:rsidRPr="00A4602C" w:rsidRDefault="00281C33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MM - CP</w:t>
            </w:r>
          </w:p>
        </w:tc>
        <w:tc>
          <w:tcPr>
            <w:tcW w:w="3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E6AF5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6.693 [-37.487, 70.873]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A208E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0.347</w:t>
            </w:r>
          </w:p>
        </w:tc>
        <w:tc>
          <w:tcPr>
            <w:tcW w:w="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8FC279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2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48276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091 [-0.274, 0.456]</w:t>
            </w:r>
          </w:p>
        </w:tc>
      </w:tr>
      <w:tr w:rsidR="00281C33" w:rsidRPr="00A4602C" w14:paraId="58A3D304" w14:textId="77777777" w:rsidTr="0016436B">
        <w:trPr>
          <w:trHeight w:val="310"/>
        </w:trPr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C8D92" w14:textId="77777777" w:rsidR="00281C33" w:rsidRPr="00A4602C" w:rsidRDefault="00281C33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HYP - CP</w:t>
            </w:r>
          </w:p>
        </w:tc>
        <w:tc>
          <w:tcPr>
            <w:tcW w:w="3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FDADB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32.568 [-21.299, 86.435]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BBB9A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0.230</w:t>
            </w:r>
          </w:p>
        </w:tc>
        <w:tc>
          <w:tcPr>
            <w:tcW w:w="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C8FE0E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2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72359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359 [-0.005, 0.720]</w:t>
            </w:r>
          </w:p>
        </w:tc>
      </w:tr>
      <w:tr w:rsidR="00281C33" w:rsidRPr="00A4602C" w14:paraId="54B671FE" w14:textId="77777777" w:rsidTr="0016436B">
        <w:trPr>
          <w:trHeight w:val="310"/>
        </w:trPr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31772" w14:textId="77777777" w:rsidR="00281C33" w:rsidRPr="00A4602C" w:rsidRDefault="00281C33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HYP - MM</w:t>
            </w:r>
          </w:p>
        </w:tc>
        <w:tc>
          <w:tcPr>
            <w:tcW w:w="3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745D5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5.875 [-39.683, 71.433]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ED8EA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0.865</w:t>
            </w:r>
          </w:p>
        </w:tc>
        <w:tc>
          <w:tcPr>
            <w:tcW w:w="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A46F5D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2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0FAE9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270 [-0.104, 0.643]</w:t>
            </w:r>
          </w:p>
        </w:tc>
      </w:tr>
      <w:tr w:rsidR="00281C33" w:rsidRPr="00A4602C" w14:paraId="1C0D859F" w14:textId="77777777" w:rsidTr="0016436B">
        <w:trPr>
          <w:trHeight w:val="310"/>
        </w:trPr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003B3" w14:textId="77777777" w:rsidR="00281C33" w:rsidRPr="00A4602C" w:rsidRDefault="00281C33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CN - CP</w:t>
            </w:r>
          </w:p>
        </w:tc>
        <w:tc>
          <w:tcPr>
            <w:tcW w:w="3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AE67D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27.195 [-81.280, 26.891]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8F1A6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0.312</w:t>
            </w:r>
          </w:p>
        </w:tc>
        <w:tc>
          <w:tcPr>
            <w:tcW w:w="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EB358A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2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1A681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279 [-0.651, 0.094]</w:t>
            </w:r>
          </w:p>
        </w:tc>
      </w:tr>
      <w:tr w:rsidR="00281C33" w:rsidRPr="00A4602C" w14:paraId="4E9FC834" w14:textId="77777777" w:rsidTr="0016436B">
        <w:trPr>
          <w:trHeight w:val="310"/>
        </w:trPr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BE7AC" w14:textId="77777777" w:rsidR="00281C33" w:rsidRPr="00A4602C" w:rsidRDefault="00281C33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CN - MM</w:t>
            </w:r>
          </w:p>
        </w:tc>
        <w:tc>
          <w:tcPr>
            <w:tcW w:w="3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39331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43.887 [-99.657, 11.883]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2933F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0.944</w:t>
            </w:r>
          </w:p>
        </w:tc>
        <w:tc>
          <w:tcPr>
            <w:tcW w:w="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C7A68F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2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DB183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372 [-0.757, 0.015]</w:t>
            </w:r>
          </w:p>
        </w:tc>
      </w:tr>
      <w:tr w:rsidR="00281C33" w:rsidRPr="00A4602C" w14:paraId="7275246A" w14:textId="77777777" w:rsidTr="0016436B">
        <w:trPr>
          <w:trHeight w:val="310"/>
        </w:trPr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05605" w14:textId="77777777" w:rsidR="00281C33" w:rsidRPr="00A4602C" w:rsidRDefault="00281C33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CN - HYP</w:t>
            </w:r>
          </w:p>
        </w:tc>
        <w:tc>
          <w:tcPr>
            <w:tcW w:w="3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0E391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59.762 [-115.228, -4.297]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72525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0.830</w:t>
            </w:r>
          </w:p>
        </w:tc>
        <w:tc>
          <w:tcPr>
            <w:tcW w:w="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48AC79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2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D61FE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656 [-1.043, -0.267]</w:t>
            </w:r>
          </w:p>
        </w:tc>
      </w:tr>
      <w:tr w:rsidR="00281C33" w:rsidRPr="00A4602C" w14:paraId="6F6CC7BA" w14:textId="77777777" w:rsidTr="0016436B">
        <w:trPr>
          <w:trHeight w:val="310"/>
        </w:trPr>
        <w:tc>
          <w:tcPr>
            <w:tcW w:w="940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2D9DE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Simple effects of time within group</w:t>
            </w:r>
          </w:p>
        </w:tc>
      </w:tr>
      <w:tr w:rsidR="00281C33" w:rsidRPr="00A4602C" w14:paraId="7528B3FC" w14:textId="77777777" w:rsidTr="0016436B">
        <w:trPr>
          <w:trHeight w:val="310"/>
        </w:trPr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71F9C" w14:textId="77777777" w:rsidR="00281C33" w:rsidRPr="00A4602C" w:rsidRDefault="00281C33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CP (T2 - T1)</w:t>
            </w:r>
          </w:p>
        </w:tc>
        <w:tc>
          <w:tcPr>
            <w:tcW w:w="3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47305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9.503 [-15.520, 34.525]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D6E5E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2.695</w:t>
            </w:r>
          </w:p>
        </w:tc>
        <w:tc>
          <w:tcPr>
            <w:tcW w:w="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FFE70A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2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F2AC6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182 [-0.069, 0.433]</w:t>
            </w:r>
          </w:p>
        </w:tc>
      </w:tr>
      <w:tr w:rsidR="00281C33" w:rsidRPr="00A4602C" w14:paraId="24560051" w14:textId="77777777" w:rsidTr="0016436B">
        <w:trPr>
          <w:trHeight w:val="310"/>
        </w:trPr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DC462" w14:textId="77777777" w:rsidR="00281C33" w:rsidRPr="00A4602C" w:rsidRDefault="00281C33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 xml:space="preserve">MM (T2 - T1) </w:t>
            </w:r>
          </w:p>
        </w:tc>
        <w:tc>
          <w:tcPr>
            <w:tcW w:w="3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3A491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32.849 [6.196, 59.502]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D14A8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3.523</w:t>
            </w:r>
          </w:p>
        </w:tc>
        <w:tc>
          <w:tcPr>
            <w:tcW w:w="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CE63E6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2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B3390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342 [0.066, 0.615]</w:t>
            </w:r>
          </w:p>
        </w:tc>
      </w:tr>
      <w:tr w:rsidR="00281C33" w:rsidRPr="00A4602C" w14:paraId="23BE9713" w14:textId="77777777" w:rsidTr="0016436B">
        <w:trPr>
          <w:trHeight w:val="310"/>
        </w:trPr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6F793" w14:textId="77777777" w:rsidR="00281C33" w:rsidRPr="00A4602C" w:rsidRDefault="00281C33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HYP (T2 - T1)</w:t>
            </w:r>
          </w:p>
        </w:tc>
        <w:tc>
          <w:tcPr>
            <w:tcW w:w="3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47535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50.944 [24.582, 77.307]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12B94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3.375</w:t>
            </w:r>
          </w:p>
        </w:tc>
        <w:tc>
          <w:tcPr>
            <w:tcW w:w="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217E85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2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F7F2C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595 [0.311, 0.874]</w:t>
            </w:r>
          </w:p>
        </w:tc>
      </w:tr>
      <w:tr w:rsidR="00281C33" w:rsidRPr="00A4602C" w14:paraId="6468857C" w14:textId="77777777" w:rsidTr="0016436B">
        <w:trPr>
          <w:trHeight w:val="320"/>
        </w:trPr>
        <w:tc>
          <w:tcPr>
            <w:tcW w:w="24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B67071" w14:textId="77777777" w:rsidR="00281C33" w:rsidRPr="00A4602C" w:rsidRDefault="00281C33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CN (T2 - T1)</w:t>
            </w:r>
          </w:p>
        </w:tc>
        <w:tc>
          <w:tcPr>
            <w:tcW w:w="31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049643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2.632 [-13.934, 39.198]</w:t>
            </w:r>
          </w:p>
        </w:tc>
        <w:tc>
          <w:tcPr>
            <w:tcW w:w="82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0561CD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3.478</w:t>
            </w:r>
          </w:p>
        </w:tc>
        <w:tc>
          <w:tcPr>
            <w:tcW w:w="3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0F85F108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26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7C878A" w14:textId="77777777" w:rsidR="00281C33" w:rsidRPr="00A4602C" w:rsidRDefault="00281C33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163 [-0.114, 0.439]</w:t>
            </w:r>
          </w:p>
        </w:tc>
      </w:tr>
      <w:tr w:rsidR="0016436B" w:rsidRPr="00A4602C" w14:paraId="375F0C91" w14:textId="77777777" w:rsidTr="0016436B">
        <w:trPr>
          <w:trHeight w:val="310"/>
        </w:trPr>
        <w:tc>
          <w:tcPr>
            <w:tcW w:w="940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D3DF6" w14:textId="72DE8E3F" w:rsidR="0016436B" w:rsidRPr="00A4602C" w:rsidRDefault="0016436B" w:rsidP="0016436B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  <w:lang w:eastAsia="pt-PT"/>
              </w:rPr>
            </w:pPr>
            <w:r w:rsidRPr="00A4602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Note. Pairwise comparisons used estimated marginal means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.</w:t>
            </w:r>
          </w:p>
        </w:tc>
      </w:tr>
    </w:tbl>
    <w:p w14:paraId="4A2D9BD7" w14:textId="77777777" w:rsidR="00281C33" w:rsidRPr="00A4602C" w:rsidRDefault="00281C33" w:rsidP="00281C33">
      <w:pPr>
        <w:rPr>
          <w:rFonts w:ascii="Arial" w:hAnsi="Arial" w:cs="Arial"/>
          <w:sz w:val="20"/>
          <w:szCs w:val="20"/>
        </w:rPr>
      </w:pPr>
    </w:p>
    <w:p w14:paraId="52C06F41" w14:textId="77777777" w:rsidR="00281C33" w:rsidRPr="00A4602C" w:rsidRDefault="00281C33" w:rsidP="00281C33">
      <w:pPr>
        <w:rPr>
          <w:rFonts w:ascii="Arial" w:hAnsi="Arial" w:cs="Arial"/>
          <w:sz w:val="20"/>
          <w:szCs w:val="20"/>
        </w:rPr>
      </w:pPr>
    </w:p>
    <w:p w14:paraId="105AF8D5" w14:textId="6F6C1640" w:rsidR="00281C33" w:rsidRDefault="00281C3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266A4A83" w14:textId="77777777" w:rsidR="005A4214" w:rsidRPr="00B8756E" w:rsidRDefault="005A4214" w:rsidP="005A4214">
      <w:pPr>
        <w:rPr>
          <w:rFonts w:ascii="Arial" w:hAnsi="Arial" w:cs="Arial"/>
          <w:sz w:val="20"/>
          <w:szCs w:val="20"/>
        </w:rPr>
      </w:pPr>
      <w:r w:rsidRPr="00B8756E">
        <w:rPr>
          <w:rFonts w:ascii="Arial" w:eastAsia="Times New Roman" w:hAnsi="Arial" w:cs="Arial"/>
          <w:b/>
          <w:bCs/>
          <w:color w:val="000000"/>
          <w:sz w:val="20"/>
          <w:szCs w:val="20"/>
          <w:lang w:eastAsia="pt-PT"/>
        </w:rPr>
        <w:lastRenderedPageBreak/>
        <w:t xml:space="preserve">Table S3. </w:t>
      </w:r>
      <w:r w:rsidRPr="00B8756E">
        <w:rPr>
          <w:rFonts w:ascii="Arial" w:eastAsia="Times New Roman" w:hAnsi="Arial" w:cs="Arial"/>
          <w:color w:val="000000"/>
          <w:sz w:val="20"/>
          <w:szCs w:val="20"/>
          <w:lang w:eastAsia="pt-PT"/>
        </w:rPr>
        <w:t>Sensitivity analysis addressing multicollinearity in the doubly multivariate mixed-design ANOVA of secondary outcomes (N = 221)</w:t>
      </w:r>
    </w:p>
    <w:tbl>
      <w:tblPr>
        <w:tblW w:w="93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024"/>
        <w:gridCol w:w="1053"/>
        <w:gridCol w:w="883"/>
        <w:gridCol w:w="960"/>
        <w:gridCol w:w="1037"/>
        <w:gridCol w:w="827"/>
        <w:gridCol w:w="576"/>
      </w:tblGrid>
      <w:tr w:rsidR="005A4214" w:rsidRPr="00B8756E" w14:paraId="6D37EEAB" w14:textId="77777777" w:rsidTr="00835002">
        <w:trPr>
          <w:trHeight w:val="400"/>
        </w:trPr>
        <w:tc>
          <w:tcPr>
            <w:tcW w:w="4024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B94E5E" w14:textId="77777777" w:rsidR="005A4214" w:rsidRPr="00B8756E" w:rsidRDefault="005A4214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 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0050A1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Wilks' λ</w:t>
            </w:r>
          </w:p>
        </w:tc>
        <w:tc>
          <w:tcPr>
            <w:tcW w:w="883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21FA39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F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8905FD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df</w:t>
            </w: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vertAlign w:val="subscript"/>
                <w:lang w:val="pt-PT" w:eastAsia="pt-PT"/>
              </w:rPr>
              <w:t>between</w:t>
            </w:r>
          </w:p>
        </w:tc>
        <w:tc>
          <w:tcPr>
            <w:tcW w:w="1037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B7BE57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df</w:t>
            </w: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vertAlign w:val="subscript"/>
                <w:lang w:val="pt-PT" w:eastAsia="pt-PT"/>
              </w:rPr>
              <w:t>within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0DB3CB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p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B768AF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η</w:t>
            </w: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vertAlign w:val="subscript"/>
                <w:lang w:val="pt-PT" w:eastAsia="pt-PT"/>
              </w:rPr>
              <w:t>p</w:t>
            </w: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pt-PT" w:eastAsia="pt-PT"/>
              </w:rPr>
              <w:t>2</w:t>
            </w:r>
          </w:p>
        </w:tc>
      </w:tr>
      <w:tr w:rsidR="005A4214" w:rsidRPr="00B8756E" w14:paraId="5E5DBF3E" w14:textId="77777777" w:rsidTr="00835002">
        <w:trPr>
          <w:trHeight w:val="310"/>
        </w:trPr>
        <w:tc>
          <w:tcPr>
            <w:tcW w:w="50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C01F2" w14:textId="77777777" w:rsidR="005A4214" w:rsidRPr="00B8756E" w:rsidRDefault="005A4214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Repeated-Measures Tests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36313" w14:textId="77777777" w:rsidR="005A4214" w:rsidRPr="00B8756E" w:rsidRDefault="005A4214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CB8A7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4B5F5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5694C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554A9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</w:tr>
      <w:tr w:rsidR="005A4214" w:rsidRPr="00B8756E" w14:paraId="0239B75B" w14:textId="77777777" w:rsidTr="00835002">
        <w:trPr>
          <w:trHeight w:val="310"/>
        </w:trPr>
        <w:tc>
          <w:tcPr>
            <w:tcW w:w="4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EA449" w14:textId="77777777" w:rsidR="005A4214" w:rsidRPr="00B8756E" w:rsidRDefault="005A4214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Time X Group X Gender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15A8A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886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B27B1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.0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E76B0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4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BF90F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598.064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E73FD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38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48BF4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040</w:t>
            </w:r>
          </w:p>
        </w:tc>
      </w:tr>
      <w:tr w:rsidR="005A4214" w:rsidRPr="00B8756E" w14:paraId="327D5B38" w14:textId="77777777" w:rsidTr="00835002">
        <w:trPr>
          <w:trHeight w:val="310"/>
        </w:trPr>
        <w:tc>
          <w:tcPr>
            <w:tcW w:w="4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BDBDF" w14:textId="77777777" w:rsidR="005A4214" w:rsidRPr="00B8756E" w:rsidRDefault="005A4214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 xml:space="preserve">Time </w:t>
            </w: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X Group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EF499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831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A626E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.6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EEF6C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4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3FDCA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598.064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C1C61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02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98198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060</w:t>
            </w:r>
          </w:p>
        </w:tc>
      </w:tr>
      <w:tr w:rsidR="005A4214" w:rsidRPr="00B8756E" w14:paraId="69AC5650" w14:textId="77777777" w:rsidTr="00835002">
        <w:trPr>
          <w:trHeight w:val="310"/>
        </w:trPr>
        <w:tc>
          <w:tcPr>
            <w:tcW w:w="4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13343" w14:textId="77777777" w:rsidR="005A4214" w:rsidRPr="00B8756E" w:rsidRDefault="005A4214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 xml:space="preserve">Time </w:t>
            </w: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X Gender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8427F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920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BBB9B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.2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90F5C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8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F258C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06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03FB4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02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8C00C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080</w:t>
            </w:r>
          </w:p>
        </w:tc>
      </w:tr>
      <w:tr w:rsidR="005A4214" w:rsidRPr="00B8756E" w14:paraId="44495D80" w14:textId="77777777" w:rsidTr="00835002">
        <w:trPr>
          <w:trHeight w:val="310"/>
        </w:trPr>
        <w:tc>
          <w:tcPr>
            <w:tcW w:w="4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81F9F" w14:textId="77777777" w:rsidR="005A4214" w:rsidRPr="00B8756E" w:rsidRDefault="005A4214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Time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1C11A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537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9A79B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2.2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FE91B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8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EB50F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06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4CADA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&lt;. 00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6F533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463</w:t>
            </w:r>
          </w:p>
        </w:tc>
      </w:tr>
      <w:tr w:rsidR="005A4214" w:rsidRPr="00B8756E" w14:paraId="579850DF" w14:textId="77777777" w:rsidTr="00835002">
        <w:trPr>
          <w:trHeight w:val="310"/>
        </w:trPr>
        <w:tc>
          <w:tcPr>
            <w:tcW w:w="50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4C546" w14:textId="77777777" w:rsidR="005A4214" w:rsidRPr="00B8756E" w:rsidRDefault="005A4214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Between-Subjects Tests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0FD19" w14:textId="77777777" w:rsidR="005A4214" w:rsidRPr="00B8756E" w:rsidRDefault="005A4214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A8CCA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7D9A8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5C552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F929C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</w:tr>
      <w:tr w:rsidR="005A4214" w:rsidRPr="00B8756E" w14:paraId="61077F73" w14:textId="77777777" w:rsidTr="00835002">
        <w:trPr>
          <w:trHeight w:val="310"/>
        </w:trPr>
        <w:tc>
          <w:tcPr>
            <w:tcW w:w="4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371ED" w14:textId="77777777" w:rsidR="005A4214" w:rsidRPr="00B8756E" w:rsidRDefault="005A4214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 xml:space="preserve">Group </w:t>
            </w: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X Gender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64EB0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928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59B9E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.3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FC288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2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6B5D8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555.899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B0286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20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CAD77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025</w:t>
            </w:r>
          </w:p>
        </w:tc>
      </w:tr>
      <w:tr w:rsidR="005A4214" w:rsidRPr="00B8756E" w14:paraId="69E9D2CE" w14:textId="77777777" w:rsidTr="00835002">
        <w:trPr>
          <w:trHeight w:val="310"/>
        </w:trPr>
        <w:tc>
          <w:tcPr>
            <w:tcW w:w="4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15B15" w14:textId="77777777" w:rsidR="005A4214" w:rsidRPr="00B8756E" w:rsidRDefault="005A4214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Group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01B94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939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EECC9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.1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EA3B4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2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AEB36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555.899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E40A6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35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2E576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021</w:t>
            </w:r>
          </w:p>
        </w:tc>
      </w:tr>
      <w:tr w:rsidR="005A4214" w:rsidRPr="00B8756E" w14:paraId="21DAB4C5" w14:textId="77777777" w:rsidTr="00835002">
        <w:trPr>
          <w:trHeight w:val="320"/>
        </w:trPr>
        <w:tc>
          <w:tcPr>
            <w:tcW w:w="40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491B1A" w14:textId="77777777" w:rsidR="005A4214" w:rsidRPr="00B8756E" w:rsidRDefault="005A4214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Gender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A18E5B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814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DF3810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2.0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769328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4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F83B19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10</w:t>
            </w:r>
          </w:p>
        </w:tc>
        <w:tc>
          <w:tcPr>
            <w:tcW w:w="8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00188F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&lt;. 001</w:t>
            </w:r>
          </w:p>
        </w:tc>
        <w:tc>
          <w:tcPr>
            <w:tcW w:w="5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BADDC5" w14:textId="77777777" w:rsidR="005A4214" w:rsidRPr="00B8756E" w:rsidRDefault="005A4214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186</w:t>
            </w:r>
          </w:p>
        </w:tc>
      </w:tr>
      <w:tr w:rsidR="005A4214" w:rsidRPr="00B8756E" w14:paraId="19D1CE7E" w14:textId="77777777" w:rsidTr="00835002">
        <w:trPr>
          <w:trHeight w:val="940"/>
        </w:trPr>
        <w:tc>
          <w:tcPr>
            <w:tcW w:w="9360" w:type="dxa"/>
            <w:gridSpan w:val="7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55BA1D" w14:textId="77777777" w:rsidR="005A4214" w:rsidRPr="00B8756E" w:rsidRDefault="005A4214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</w:pPr>
            <w:r w:rsidRPr="00B8756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Note. The dependent variable is the multivariate combination of RMSSD, SDNN, pNN50, and LF/HF-FFT.  For the current sensitivity analysis, HF-FFT, HF-AR, and LF/HF were excluded due to Pearson correlations of r &gt; .90 with other outcome variables.</w:t>
            </w:r>
          </w:p>
        </w:tc>
      </w:tr>
    </w:tbl>
    <w:p w14:paraId="209E850C" w14:textId="1972C462" w:rsidR="005A4214" w:rsidRDefault="005A421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74748012" w14:textId="77777777" w:rsidR="00DC5B59" w:rsidRPr="007E643B" w:rsidRDefault="00DC5B59" w:rsidP="00DC5B59">
      <w:pPr>
        <w:rPr>
          <w:rFonts w:ascii="Arial" w:hAnsi="Arial" w:cs="Arial"/>
          <w:sz w:val="20"/>
          <w:szCs w:val="20"/>
        </w:rPr>
      </w:pPr>
      <w:r w:rsidRPr="007E643B">
        <w:rPr>
          <w:rFonts w:ascii="Arial" w:eastAsia="Times New Roman" w:hAnsi="Arial" w:cs="Arial"/>
          <w:b/>
          <w:bCs/>
          <w:color w:val="000000"/>
          <w:sz w:val="20"/>
          <w:szCs w:val="20"/>
          <w:lang w:eastAsia="pt-PT"/>
        </w:rPr>
        <w:lastRenderedPageBreak/>
        <w:t>Table S4.</w:t>
      </w:r>
      <w:r w:rsidRPr="007E643B">
        <w:rPr>
          <w:rFonts w:ascii="Arial" w:eastAsia="Times New Roman" w:hAnsi="Arial" w:cs="Arial"/>
          <w:color w:val="000000"/>
          <w:sz w:val="20"/>
          <w:szCs w:val="20"/>
          <w:lang w:eastAsia="pt-PT"/>
        </w:rPr>
        <w:t xml:space="preserve"> Univariate follow-up tests for significant results of sensitivity analysis of multivariate tests of secondary outcomes controlling for multicollinearity (N = 221)</w:t>
      </w:r>
    </w:p>
    <w:tbl>
      <w:tblPr>
        <w:tblW w:w="838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04"/>
        <w:gridCol w:w="952"/>
        <w:gridCol w:w="1372"/>
        <w:gridCol w:w="1353"/>
        <w:gridCol w:w="752"/>
        <w:gridCol w:w="752"/>
      </w:tblGrid>
      <w:tr w:rsidR="00DC5B59" w:rsidRPr="007E643B" w14:paraId="144D63C8" w14:textId="77777777" w:rsidTr="00835002">
        <w:trPr>
          <w:trHeight w:val="400"/>
        </w:trPr>
        <w:tc>
          <w:tcPr>
            <w:tcW w:w="3204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6215AC" w14:textId="77777777" w:rsidR="00DC5B59" w:rsidRPr="007E643B" w:rsidRDefault="00DC5B59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Dependent variable</w:t>
            </w:r>
          </w:p>
        </w:tc>
        <w:tc>
          <w:tcPr>
            <w:tcW w:w="952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E626F3" w14:textId="77777777" w:rsidR="00DC5B59" w:rsidRPr="007E643B" w:rsidRDefault="00DC5B59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F</w:t>
            </w:r>
          </w:p>
        </w:tc>
        <w:tc>
          <w:tcPr>
            <w:tcW w:w="1372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710C58" w14:textId="77777777" w:rsidR="00DC5B59" w:rsidRPr="007E643B" w:rsidRDefault="00DC5B59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df</w:t>
            </w: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vertAlign w:val="subscript"/>
                <w:lang w:val="pt-PT" w:eastAsia="pt-PT"/>
              </w:rPr>
              <w:t>between</w:t>
            </w: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pt-PT" w:eastAsia="pt-PT"/>
              </w:rPr>
              <w:t>a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F38487" w14:textId="77777777" w:rsidR="00DC5B59" w:rsidRPr="007E643B" w:rsidRDefault="00DC5B59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df</w:t>
            </w: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vertAlign w:val="subscript"/>
                <w:lang w:val="pt-PT" w:eastAsia="pt-PT"/>
              </w:rPr>
              <w:t>within</w:t>
            </w: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pt-PT" w:eastAsia="pt-PT"/>
              </w:rPr>
              <w:t>a</w:t>
            </w:r>
          </w:p>
        </w:tc>
        <w:tc>
          <w:tcPr>
            <w:tcW w:w="752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3012D8" w14:textId="77777777" w:rsidR="00DC5B59" w:rsidRPr="007E643B" w:rsidRDefault="00DC5B59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p</w:t>
            </w:r>
          </w:p>
        </w:tc>
        <w:tc>
          <w:tcPr>
            <w:tcW w:w="752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4FE694" w14:textId="77777777" w:rsidR="00DC5B59" w:rsidRPr="007E643B" w:rsidRDefault="00DC5B59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η</w:t>
            </w: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vertAlign w:val="subscript"/>
                <w:lang w:val="pt-PT" w:eastAsia="pt-PT"/>
              </w:rPr>
              <w:t>p</w:t>
            </w: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pt-PT" w:eastAsia="pt-PT"/>
              </w:rPr>
              <w:t>2</w:t>
            </w:r>
          </w:p>
        </w:tc>
      </w:tr>
      <w:tr w:rsidR="00DC5B59" w:rsidRPr="007E643B" w14:paraId="3EEE6FA6" w14:textId="77777777" w:rsidTr="00835002">
        <w:trPr>
          <w:trHeight w:val="370"/>
        </w:trPr>
        <w:tc>
          <w:tcPr>
            <w:tcW w:w="8385" w:type="dxa"/>
            <w:gridSpan w:val="6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9A2FB" w14:textId="77777777" w:rsidR="00DC5B59" w:rsidRPr="007E643B" w:rsidRDefault="00DC5B59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</w:pP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 xml:space="preserve">Predictor variable: Time X </w:t>
            </w:r>
            <w:proofErr w:type="spellStart"/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Group</w:t>
            </w: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eastAsia="pt-PT"/>
              </w:rPr>
              <w:t>a</w:t>
            </w:r>
            <w:proofErr w:type="spellEnd"/>
          </w:p>
        </w:tc>
      </w:tr>
      <w:tr w:rsidR="00DC5B59" w:rsidRPr="007E643B" w14:paraId="772BCB30" w14:textId="77777777" w:rsidTr="00835002">
        <w:trPr>
          <w:trHeight w:val="310"/>
        </w:trPr>
        <w:tc>
          <w:tcPr>
            <w:tcW w:w="3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E1815" w14:textId="77777777" w:rsidR="00DC5B59" w:rsidRPr="007E643B" w:rsidRDefault="00DC5B59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RMSSD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EC33B" w14:textId="77777777" w:rsidR="00DC5B59" w:rsidRPr="007E643B" w:rsidRDefault="00DC5B59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.492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493F5" w14:textId="77777777" w:rsidR="00DC5B59" w:rsidRPr="007E643B" w:rsidRDefault="00DC5B59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5.919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D22EE" w14:textId="77777777" w:rsidR="00DC5B59" w:rsidRPr="007E643B" w:rsidRDefault="00DC5B59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420.26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1C0ED" w14:textId="77777777" w:rsidR="00DC5B59" w:rsidRPr="007E643B" w:rsidRDefault="00DC5B59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18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33456" w14:textId="77777777" w:rsidR="00DC5B59" w:rsidRPr="007E643B" w:rsidRDefault="00DC5B59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021</w:t>
            </w:r>
          </w:p>
        </w:tc>
      </w:tr>
      <w:tr w:rsidR="00DC5B59" w:rsidRPr="007E643B" w14:paraId="0A9E80FA" w14:textId="77777777" w:rsidTr="00835002">
        <w:trPr>
          <w:trHeight w:val="310"/>
        </w:trPr>
        <w:tc>
          <w:tcPr>
            <w:tcW w:w="3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EEBB1" w14:textId="77777777" w:rsidR="00DC5B59" w:rsidRPr="007E643B" w:rsidRDefault="00DC5B59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SDNN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4DDDC" w14:textId="77777777" w:rsidR="00DC5B59" w:rsidRPr="007E643B" w:rsidRDefault="00DC5B59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844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024BA" w14:textId="77777777" w:rsidR="00DC5B59" w:rsidRPr="007E643B" w:rsidRDefault="00DC5B59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5.914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DCB50" w14:textId="77777777" w:rsidR="00DC5B59" w:rsidRPr="007E643B" w:rsidRDefault="00DC5B59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419.89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D8A71" w14:textId="77777777" w:rsidR="00DC5B59" w:rsidRPr="007E643B" w:rsidRDefault="00DC5B59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53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4C461" w14:textId="77777777" w:rsidR="00DC5B59" w:rsidRPr="007E643B" w:rsidRDefault="00DC5B59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012</w:t>
            </w:r>
          </w:p>
        </w:tc>
      </w:tr>
      <w:tr w:rsidR="00DC5B59" w:rsidRPr="007E643B" w14:paraId="75C32877" w14:textId="77777777" w:rsidTr="00835002">
        <w:trPr>
          <w:trHeight w:val="310"/>
        </w:trPr>
        <w:tc>
          <w:tcPr>
            <w:tcW w:w="3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6B216" w14:textId="77777777" w:rsidR="00DC5B59" w:rsidRPr="007E643B" w:rsidRDefault="00DC5B59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pNN50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AE9D5" w14:textId="77777777" w:rsidR="00DC5B59" w:rsidRPr="007E643B" w:rsidRDefault="00DC5B59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740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96354" w14:textId="77777777" w:rsidR="00DC5B59" w:rsidRPr="007E643B" w:rsidRDefault="00DC5B59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5.351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443EA" w14:textId="77777777" w:rsidR="00DC5B59" w:rsidRPr="007E643B" w:rsidRDefault="00DC5B59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379.89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E3CE6" w14:textId="77777777" w:rsidR="00DC5B59" w:rsidRPr="007E643B" w:rsidRDefault="00DC5B59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60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33C0A" w14:textId="77777777" w:rsidR="00DC5B59" w:rsidRPr="007E643B" w:rsidRDefault="00DC5B59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010</w:t>
            </w:r>
          </w:p>
        </w:tc>
      </w:tr>
      <w:tr w:rsidR="00DC5B59" w:rsidRPr="007E643B" w14:paraId="2AE08238" w14:textId="77777777" w:rsidTr="00835002">
        <w:trPr>
          <w:trHeight w:val="320"/>
        </w:trPr>
        <w:tc>
          <w:tcPr>
            <w:tcW w:w="32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F45F74" w14:textId="77777777" w:rsidR="00DC5B59" w:rsidRPr="007E643B" w:rsidRDefault="00DC5B59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LF/HF-FFT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FED9A7" w14:textId="77777777" w:rsidR="00DC5B59" w:rsidRPr="007E643B" w:rsidRDefault="00DC5B59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.236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F0C6D1" w14:textId="77777777" w:rsidR="00DC5B59" w:rsidRPr="007E643B" w:rsidRDefault="00DC5B59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5.392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08102C" w14:textId="77777777" w:rsidR="00DC5B59" w:rsidRPr="007E643B" w:rsidRDefault="00DC5B59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382.811</w:t>
            </w:r>
          </w:p>
        </w:tc>
        <w:tc>
          <w:tcPr>
            <w:tcW w:w="7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61566E" w14:textId="77777777" w:rsidR="00DC5B59" w:rsidRPr="007E643B" w:rsidRDefault="00DC5B59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046</w:t>
            </w:r>
          </w:p>
        </w:tc>
        <w:tc>
          <w:tcPr>
            <w:tcW w:w="7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3D89E9" w14:textId="77777777" w:rsidR="00DC5B59" w:rsidRPr="007E643B" w:rsidRDefault="00DC5B59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031</w:t>
            </w:r>
          </w:p>
        </w:tc>
      </w:tr>
      <w:tr w:rsidR="00DC5B59" w:rsidRPr="007E643B" w14:paraId="7C76EBD6" w14:textId="77777777" w:rsidTr="00835002">
        <w:trPr>
          <w:trHeight w:val="370"/>
        </w:trPr>
        <w:tc>
          <w:tcPr>
            <w:tcW w:w="838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05844" w14:textId="77777777" w:rsidR="00DC5B59" w:rsidRPr="007E643B" w:rsidRDefault="00DC5B59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</w:pPr>
            <w:proofErr w:type="spellStart"/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eastAsia="pt-PT"/>
              </w:rPr>
              <w:t>a</w:t>
            </w:r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Repeated</w:t>
            </w:r>
            <w:proofErr w:type="spellEnd"/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-measures tests used Greenhouse-</w:t>
            </w:r>
            <w:proofErr w:type="spellStart"/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Geisser</w:t>
            </w:r>
            <w:proofErr w:type="spellEnd"/>
            <w:r w:rsidRPr="007E643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 xml:space="preserve"> adjustment for degrees of freedom. </w:t>
            </w:r>
          </w:p>
        </w:tc>
      </w:tr>
    </w:tbl>
    <w:p w14:paraId="62E4A589" w14:textId="1AE3536C" w:rsidR="00DC5B59" w:rsidRDefault="00DC5B5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1856009B" w14:textId="77777777" w:rsidR="00AF2E8B" w:rsidRPr="005656EB" w:rsidRDefault="00AF2E8B" w:rsidP="00AF2E8B">
      <w:pPr>
        <w:rPr>
          <w:rFonts w:ascii="Arial" w:hAnsi="Arial" w:cs="Arial"/>
          <w:sz w:val="20"/>
          <w:szCs w:val="20"/>
        </w:rPr>
      </w:pPr>
      <w:r w:rsidRPr="005656EB">
        <w:rPr>
          <w:rFonts w:ascii="Arial" w:eastAsia="Times New Roman" w:hAnsi="Arial" w:cs="Arial"/>
          <w:b/>
          <w:bCs/>
          <w:color w:val="000000"/>
          <w:sz w:val="20"/>
          <w:szCs w:val="20"/>
          <w:lang w:eastAsia="pt-PT"/>
        </w:rPr>
        <w:lastRenderedPageBreak/>
        <w:t xml:space="preserve">Table S5. </w:t>
      </w:r>
      <w:r w:rsidRPr="005656EB">
        <w:rPr>
          <w:rFonts w:ascii="Arial" w:eastAsia="Times New Roman" w:hAnsi="Arial" w:cs="Arial"/>
          <w:color w:val="000000"/>
          <w:sz w:val="20"/>
          <w:szCs w:val="20"/>
          <w:lang w:eastAsia="pt-PT"/>
        </w:rPr>
        <w:t>Tests of polynomial contrasts of the time x group interaction on secondary outcomes (follow-up to multicollinearity sensitivity analysis; N = 221)</w:t>
      </w:r>
    </w:p>
    <w:tbl>
      <w:tblPr>
        <w:tblW w:w="66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90"/>
        <w:gridCol w:w="1805"/>
        <w:gridCol w:w="1217"/>
        <w:gridCol w:w="584"/>
        <w:gridCol w:w="584"/>
      </w:tblGrid>
      <w:tr w:rsidR="00AF2E8B" w:rsidRPr="005656EB" w14:paraId="3A4D341B" w14:textId="77777777" w:rsidTr="00835002">
        <w:trPr>
          <w:trHeight w:val="400"/>
        </w:trPr>
        <w:tc>
          <w:tcPr>
            <w:tcW w:w="249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61E9AA" w14:textId="77777777" w:rsidR="00AF2E8B" w:rsidRPr="005656EB" w:rsidRDefault="00AF2E8B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Dependent variable</w:t>
            </w:r>
          </w:p>
        </w:tc>
        <w:tc>
          <w:tcPr>
            <w:tcW w:w="1805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4DF0CD" w14:textId="77777777" w:rsidR="00AF2E8B" w:rsidRPr="005656EB" w:rsidRDefault="00AF2E8B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Type of effect</w:t>
            </w:r>
          </w:p>
        </w:tc>
        <w:tc>
          <w:tcPr>
            <w:tcW w:w="1217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1BE4B3" w14:textId="77777777" w:rsidR="00AF2E8B" w:rsidRPr="005656EB" w:rsidRDefault="00AF2E8B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F(3, 213)</w:t>
            </w:r>
          </w:p>
        </w:tc>
        <w:tc>
          <w:tcPr>
            <w:tcW w:w="584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21AD60" w14:textId="77777777" w:rsidR="00AF2E8B" w:rsidRPr="005656EB" w:rsidRDefault="00AF2E8B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p</w:t>
            </w:r>
          </w:p>
        </w:tc>
        <w:tc>
          <w:tcPr>
            <w:tcW w:w="584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050993" w14:textId="77777777" w:rsidR="00AF2E8B" w:rsidRPr="005656EB" w:rsidRDefault="00AF2E8B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η</w:t>
            </w: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vertAlign w:val="subscript"/>
                <w:lang w:val="pt-PT" w:eastAsia="pt-PT"/>
              </w:rPr>
              <w:t>p</w:t>
            </w: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pt-PT" w:eastAsia="pt-PT"/>
              </w:rPr>
              <w:t>2</w:t>
            </w:r>
          </w:p>
        </w:tc>
      </w:tr>
      <w:tr w:rsidR="00AF2E8B" w:rsidRPr="005656EB" w14:paraId="465C3D10" w14:textId="77777777" w:rsidTr="00835002">
        <w:trPr>
          <w:trHeight w:val="310"/>
        </w:trPr>
        <w:tc>
          <w:tcPr>
            <w:tcW w:w="2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4B245" w14:textId="77777777" w:rsidR="00AF2E8B" w:rsidRPr="005656EB" w:rsidRDefault="00AF2E8B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RMSSD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7DF55" w14:textId="77777777" w:rsidR="00AF2E8B" w:rsidRPr="005656EB" w:rsidRDefault="00AF2E8B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Linear</w:t>
            </w:r>
          </w:p>
        </w:tc>
        <w:tc>
          <w:tcPr>
            <w:tcW w:w="1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F6054" w14:textId="77777777" w:rsidR="00AF2E8B" w:rsidRPr="005656EB" w:rsidRDefault="00AF2E8B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.164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F1C95" w14:textId="77777777" w:rsidR="00AF2E8B" w:rsidRPr="005656EB" w:rsidRDefault="00AF2E8B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09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84999" w14:textId="77777777" w:rsidR="00AF2E8B" w:rsidRPr="005656EB" w:rsidRDefault="00AF2E8B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030</w:t>
            </w:r>
          </w:p>
        </w:tc>
      </w:tr>
      <w:tr w:rsidR="00AF2E8B" w:rsidRPr="005656EB" w14:paraId="3D6C5F21" w14:textId="77777777" w:rsidTr="00835002">
        <w:trPr>
          <w:trHeight w:val="310"/>
        </w:trPr>
        <w:tc>
          <w:tcPr>
            <w:tcW w:w="2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F576B" w14:textId="77777777" w:rsidR="00AF2E8B" w:rsidRPr="005656EB" w:rsidRDefault="00AF2E8B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97E17" w14:textId="77777777" w:rsidR="00AF2E8B" w:rsidRPr="005656EB" w:rsidRDefault="00AF2E8B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Quadratic</w:t>
            </w:r>
          </w:p>
        </w:tc>
        <w:tc>
          <w:tcPr>
            <w:tcW w:w="1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6E025" w14:textId="77777777" w:rsidR="00AF2E8B" w:rsidRPr="005656EB" w:rsidRDefault="00AF2E8B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780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1B03A" w14:textId="77777777" w:rsidR="00AF2E8B" w:rsidRPr="005656EB" w:rsidRDefault="00AF2E8B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60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2712C" w14:textId="77777777" w:rsidR="00AF2E8B" w:rsidRPr="005656EB" w:rsidRDefault="00AF2E8B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011</w:t>
            </w:r>
          </w:p>
        </w:tc>
      </w:tr>
      <w:tr w:rsidR="00AF2E8B" w:rsidRPr="005656EB" w14:paraId="1A0367CD" w14:textId="77777777" w:rsidTr="00835002">
        <w:trPr>
          <w:trHeight w:val="310"/>
        </w:trPr>
        <w:tc>
          <w:tcPr>
            <w:tcW w:w="2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A4D08" w14:textId="77777777" w:rsidR="00AF2E8B" w:rsidRPr="005656EB" w:rsidRDefault="00AF2E8B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SDNN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9EFCB" w14:textId="77777777" w:rsidR="00AF2E8B" w:rsidRPr="005656EB" w:rsidRDefault="00AF2E8B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Linear</w:t>
            </w:r>
          </w:p>
        </w:tc>
        <w:tc>
          <w:tcPr>
            <w:tcW w:w="1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107F4" w14:textId="77777777" w:rsidR="00AF2E8B" w:rsidRPr="005656EB" w:rsidRDefault="00AF2E8B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804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AEC61" w14:textId="77777777" w:rsidR="00AF2E8B" w:rsidRPr="005656EB" w:rsidRDefault="00AF2E8B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49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B0109" w14:textId="77777777" w:rsidR="00AF2E8B" w:rsidRPr="005656EB" w:rsidRDefault="00AF2E8B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011</w:t>
            </w:r>
          </w:p>
        </w:tc>
      </w:tr>
      <w:tr w:rsidR="00AF2E8B" w:rsidRPr="005656EB" w14:paraId="203307E2" w14:textId="77777777" w:rsidTr="00835002">
        <w:trPr>
          <w:trHeight w:val="310"/>
        </w:trPr>
        <w:tc>
          <w:tcPr>
            <w:tcW w:w="2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1D96D" w14:textId="77777777" w:rsidR="00AF2E8B" w:rsidRPr="005656EB" w:rsidRDefault="00AF2E8B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ED5AF" w14:textId="77777777" w:rsidR="00AF2E8B" w:rsidRPr="005656EB" w:rsidRDefault="00AF2E8B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Quadratic</w:t>
            </w:r>
          </w:p>
        </w:tc>
        <w:tc>
          <w:tcPr>
            <w:tcW w:w="1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85F0F" w14:textId="77777777" w:rsidR="00AF2E8B" w:rsidRPr="005656EB" w:rsidRDefault="00AF2E8B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89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39D0A" w14:textId="77777777" w:rsidR="00AF2E8B" w:rsidRPr="005656EB" w:rsidRDefault="00AF2E8B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444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C5342" w14:textId="77777777" w:rsidR="00AF2E8B" w:rsidRPr="005656EB" w:rsidRDefault="00AF2E8B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012</w:t>
            </w:r>
          </w:p>
        </w:tc>
      </w:tr>
      <w:tr w:rsidR="00AF2E8B" w:rsidRPr="005656EB" w14:paraId="619FBBD9" w14:textId="77777777" w:rsidTr="00835002">
        <w:trPr>
          <w:trHeight w:val="310"/>
        </w:trPr>
        <w:tc>
          <w:tcPr>
            <w:tcW w:w="2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23B25" w14:textId="77777777" w:rsidR="00AF2E8B" w:rsidRPr="005656EB" w:rsidRDefault="00AF2E8B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pNN50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3F6AD" w14:textId="77777777" w:rsidR="00AF2E8B" w:rsidRPr="005656EB" w:rsidRDefault="00AF2E8B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Linear</w:t>
            </w:r>
          </w:p>
        </w:tc>
        <w:tc>
          <w:tcPr>
            <w:tcW w:w="1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B0478" w14:textId="77777777" w:rsidR="00AF2E8B" w:rsidRPr="005656EB" w:rsidRDefault="00AF2E8B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684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73D39" w14:textId="77777777" w:rsidR="00AF2E8B" w:rsidRPr="005656EB" w:rsidRDefault="00AF2E8B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56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46E15" w14:textId="77777777" w:rsidR="00AF2E8B" w:rsidRPr="005656EB" w:rsidRDefault="00AF2E8B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010</w:t>
            </w:r>
          </w:p>
        </w:tc>
      </w:tr>
      <w:tr w:rsidR="00AF2E8B" w:rsidRPr="005656EB" w14:paraId="19E64A44" w14:textId="77777777" w:rsidTr="00835002">
        <w:trPr>
          <w:trHeight w:val="310"/>
        </w:trPr>
        <w:tc>
          <w:tcPr>
            <w:tcW w:w="2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651B8" w14:textId="77777777" w:rsidR="00AF2E8B" w:rsidRPr="005656EB" w:rsidRDefault="00AF2E8B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9CA2C" w14:textId="77777777" w:rsidR="00AF2E8B" w:rsidRPr="005656EB" w:rsidRDefault="00AF2E8B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Quadratic</w:t>
            </w:r>
          </w:p>
        </w:tc>
        <w:tc>
          <w:tcPr>
            <w:tcW w:w="1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DDB04" w14:textId="77777777" w:rsidR="00AF2E8B" w:rsidRPr="005656EB" w:rsidRDefault="00AF2E8B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856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80AE8" w14:textId="77777777" w:rsidR="00AF2E8B" w:rsidRPr="005656EB" w:rsidRDefault="00AF2E8B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465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75A0D" w14:textId="77777777" w:rsidR="00AF2E8B" w:rsidRPr="005656EB" w:rsidRDefault="00AF2E8B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012</w:t>
            </w:r>
          </w:p>
        </w:tc>
      </w:tr>
      <w:tr w:rsidR="00AF2E8B" w:rsidRPr="005656EB" w14:paraId="6469585E" w14:textId="77777777" w:rsidTr="00835002">
        <w:trPr>
          <w:trHeight w:val="310"/>
        </w:trPr>
        <w:tc>
          <w:tcPr>
            <w:tcW w:w="2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BC641" w14:textId="77777777" w:rsidR="00AF2E8B" w:rsidRPr="005656EB" w:rsidRDefault="00AF2E8B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LF/HF-FFT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18440" w14:textId="77777777" w:rsidR="00AF2E8B" w:rsidRPr="005656EB" w:rsidRDefault="00AF2E8B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Linear</w:t>
            </w:r>
          </w:p>
        </w:tc>
        <w:tc>
          <w:tcPr>
            <w:tcW w:w="1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B86E1" w14:textId="77777777" w:rsidR="00AF2E8B" w:rsidRPr="005656EB" w:rsidRDefault="00AF2E8B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.547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25AB4" w14:textId="77777777" w:rsidR="00AF2E8B" w:rsidRPr="005656EB" w:rsidRDefault="00AF2E8B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203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E73B2" w14:textId="77777777" w:rsidR="00AF2E8B" w:rsidRPr="005656EB" w:rsidRDefault="00AF2E8B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021</w:t>
            </w:r>
          </w:p>
        </w:tc>
      </w:tr>
      <w:tr w:rsidR="00AF2E8B" w:rsidRPr="005656EB" w14:paraId="4FDA403D" w14:textId="77777777" w:rsidTr="00835002">
        <w:trPr>
          <w:trHeight w:val="320"/>
        </w:trPr>
        <w:tc>
          <w:tcPr>
            <w:tcW w:w="24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6FECC9" w14:textId="77777777" w:rsidR="00AF2E8B" w:rsidRPr="005656EB" w:rsidRDefault="00AF2E8B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 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DB9E4E" w14:textId="77777777" w:rsidR="00AF2E8B" w:rsidRPr="005656EB" w:rsidRDefault="00AF2E8B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Quadratic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54F485" w14:textId="77777777" w:rsidR="00AF2E8B" w:rsidRPr="005656EB" w:rsidRDefault="00AF2E8B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.602</w:t>
            </w:r>
          </w:p>
        </w:tc>
        <w:tc>
          <w:tcPr>
            <w:tcW w:w="5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357885" w14:textId="77777777" w:rsidR="00AF2E8B" w:rsidRPr="005656EB" w:rsidRDefault="00AF2E8B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053</w:t>
            </w:r>
          </w:p>
        </w:tc>
        <w:tc>
          <w:tcPr>
            <w:tcW w:w="5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5D56DE" w14:textId="77777777" w:rsidR="00AF2E8B" w:rsidRPr="005656EB" w:rsidRDefault="00AF2E8B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656EB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035</w:t>
            </w:r>
          </w:p>
        </w:tc>
      </w:tr>
    </w:tbl>
    <w:p w14:paraId="1E041181" w14:textId="38A6D39B" w:rsidR="00AF2E8B" w:rsidRDefault="00AF2E8B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57C6EF90" w14:textId="77777777" w:rsidR="005E416D" w:rsidRPr="008C302A" w:rsidRDefault="005E416D" w:rsidP="005E416D">
      <w:pPr>
        <w:rPr>
          <w:rFonts w:ascii="Arial" w:hAnsi="Arial" w:cs="Arial"/>
          <w:sz w:val="20"/>
          <w:szCs w:val="20"/>
        </w:rPr>
      </w:pPr>
      <w:r w:rsidRPr="008C302A">
        <w:rPr>
          <w:rFonts w:ascii="Arial" w:eastAsia="Times New Roman" w:hAnsi="Arial" w:cs="Arial"/>
          <w:b/>
          <w:bCs/>
          <w:color w:val="000000"/>
          <w:sz w:val="20"/>
          <w:szCs w:val="20"/>
          <w:lang w:eastAsia="pt-PT"/>
        </w:rPr>
        <w:lastRenderedPageBreak/>
        <w:t xml:space="preserve">Table S6. </w:t>
      </w:r>
      <w:r w:rsidRPr="008C302A">
        <w:rPr>
          <w:rFonts w:ascii="Arial" w:eastAsia="Times New Roman" w:hAnsi="Arial" w:cs="Arial"/>
          <w:color w:val="000000"/>
          <w:sz w:val="20"/>
          <w:szCs w:val="20"/>
          <w:lang w:eastAsia="pt-PT"/>
        </w:rPr>
        <w:t>Pairwise comparisons of the simple effects of time x group on LF/HF-FFT (follow-up to multicollinearity sensitivity analysis; N = 221)</w:t>
      </w:r>
    </w:p>
    <w:tbl>
      <w:tblPr>
        <w:tblW w:w="963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94"/>
        <w:gridCol w:w="3353"/>
        <w:gridCol w:w="754"/>
        <w:gridCol w:w="677"/>
        <w:gridCol w:w="2560"/>
      </w:tblGrid>
      <w:tr w:rsidR="005E416D" w:rsidRPr="008C302A" w14:paraId="42FE9291" w14:textId="77777777" w:rsidTr="00370FEB">
        <w:trPr>
          <w:trHeight w:val="400"/>
        </w:trPr>
        <w:tc>
          <w:tcPr>
            <w:tcW w:w="2294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E148CC" w14:textId="77777777" w:rsidR="005E416D" w:rsidRPr="008C302A" w:rsidRDefault="005E416D" w:rsidP="00370FEB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 </w:t>
            </w:r>
          </w:p>
        </w:tc>
        <w:tc>
          <w:tcPr>
            <w:tcW w:w="3353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B279A6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M</w:t>
            </w: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vertAlign w:val="subscript"/>
                <w:lang w:val="pt-PT" w:eastAsia="pt-PT"/>
              </w:rPr>
              <w:t>diff</w:t>
            </w: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 xml:space="preserve"> [95% CI]</w:t>
            </w:r>
          </w:p>
        </w:tc>
        <w:tc>
          <w:tcPr>
            <w:tcW w:w="754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F1B059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S.E.</w:t>
            </w: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vertAlign w:val="subscript"/>
                <w:lang w:val="pt-PT" w:eastAsia="pt-PT"/>
              </w:rPr>
              <w:t>diff</w:t>
            </w:r>
          </w:p>
        </w:tc>
        <w:tc>
          <w:tcPr>
            <w:tcW w:w="677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06EE0B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p</w:t>
            </w: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pt-PT" w:eastAsia="pt-PT"/>
              </w:rPr>
              <w:t>a</w:t>
            </w:r>
          </w:p>
        </w:tc>
        <w:tc>
          <w:tcPr>
            <w:tcW w:w="256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E7002E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Cohen's d [95% CI]</w:t>
            </w:r>
          </w:p>
        </w:tc>
      </w:tr>
      <w:tr w:rsidR="005E416D" w:rsidRPr="008C302A" w14:paraId="134474C4" w14:textId="77777777" w:rsidTr="00370FEB">
        <w:trPr>
          <w:trHeight w:val="310"/>
        </w:trPr>
        <w:tc>
          <w:tcPr>
            <w:tcW w:w="9638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9A4CF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Simple effects of group within timepoint</w:t>
            </w:r>
          </w:p>
        </w:tc>
      </w:tr>
      <w:tr w:rsidR="005E416D" w:rsidRPr="008C302A" w14:paraId="645011AA" w14:textId="77777777" w:rsidTr="00370FEB">
        <w:trPr>
          <w:trHeight w:val="310"/>
        </w:trPr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03555" w14:textId="77777777" w:rsidR="005E416D" w:rsidRPr="008C302A" w:rsidRDefault="005E416D" w:rsidP="00370FEB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T0</w:t>
            </w:r>
          </w:p>
        </w:tc>
        <w:tc>
          <w:tcPr>
            <w:tcW w:w="3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AC535" w14:textId="77777777" w:rsidR="005E416D" w:rsidRPr="008C302A" w:rsidRDefault="005E416D" w:rsidP="00370FEB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C7F76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2996C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4AFFB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</w:tr>
      <w:tr w:rsidR="005E416D" w:rsidRPr="008C302A" w14:paraId="0A77C2CB" w14:textId="77777777" w:rsidTr="00370FEB">
        <w:trPr>
          <w:trHeight w:val="310"/>
        </w:trPr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28CA8" w14:textId="77777777" w:rsidR="005E416D" w:rsidRPr="008C302A" w:rsidRDefault="005E416D" w:rsidP="00370FEB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MM - CP</w:t>
            </w:r>
          </w:p>
        </w:tc>
        <w:tc>
          <w:tcPr>
            <w:tcW w:w="3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B0A6F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376 [-1.051, 1.804]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C127A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536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D971B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</w:t>
            </w: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0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AB6E9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230 [-0.136, 0.596]</w:t>
            </w:r>
          </w:p>
        </w:tc>
      </w:tr>
      <w:tr w:rsidR="005E416D" w:rsidRPr="008C302A" w14:paraId="34AF6505" w14:textId="77777777" w:rsidTr="00370FEB">
        <w:trPr>
          <w:trHeight w:val="310"/>
        </w:trPr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8976D" w14:textId="77777777" w:rsidR="005E416D" w:rsidRPr="008C302A" w:rsidRDefault="005E416D" w:rsidP="00370FEB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HYP - CP</w:t>
            </w:r>
          </w:p>
        </w:tc>
        <w:tc>
          <w:tcPr>
            <w:tcW w:w="3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5F47C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.325 [-0.094, 2.744]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10241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533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03CD9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082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B2460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412 [0.047, 0.774]</w:t>
            </w:r>
          </w:p>
        </w:tc>
      </w:tr>
      <w:tr w:rsidR="005E416D" w:rsidRPr="008C302A" w14:paraId="5096C3B7" w14:textId="77777777" w:rsidTr="00370FEB">
        <w:trPr>
          <w:trHeight w:val="310"/>
        </w:trPr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34B1B" w14:textId="77777777" w:rsidR="005E416D" w:rsidRPr="008C302A" w:rsidRDefault="005E416D" w:rsidP="00370FEB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HYP - MM</w:t>
            </w:r>
          </w:p>
        </w:tc>
        <w:tc>
          <w:tcPr>
            <w:tcW w:w="3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51FEE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948 [-0.513, 2.410]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6AE1F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549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2D219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512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2E637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219 [-0.155, 0.591]</w:t>
            </w:r>
          </w:p>
        </w:tc>
      </w:tr>
      <w:tr w:rsidR="005E416D" w:rsidRPr="008C302A" w14:paraId="44B55762" w14:textId="77777777" w:rsidTr="00370FEB">
        <w:trPr>
          <w:trHeight w:val="310"/>
        </w:trPr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F275C" w14:textId="77777777" w:rsidR="005E416D" w:rsidRPr="008C302A" w:rsidRDefault="005E416D" w:rsidP="00370FEB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CN - CP</w:t>
            </w:r>
          </w:p>
        </w:tc>
        <w:tc>
          <w:tcPr>
            <w:tcW w:w="3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5D323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964 [-0.468, 2.397]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899B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538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8D960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447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7F816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330 [-0.043, 0.703]</w:t>
            </w:r>
          </w:p>
        </w:tc>
      </w:tr>
      <w:tr w:rsidR="005E416D" w:rsidRPr="008C302A" w14:paraId="78A8B71E" w14:textId="77777777" w:rsidTr="00370FEB">
        <w:trPr>
          <w:trHeight w:val="310"/>
        </w:trPr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619F3" w14:textId="77777777" w:rsidR="005E416D" w:rsidRPr="008C302A" w:rsidRDefault="005E416D" w:rsidP="00370FEB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CN - MM</w:t>
            </w:r>
          </w:p>
        </w:tc>
        <w:tc>
          <w:tcPr>
            <w:tcW w:w="3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E66D4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588 [-0.886, 2.062]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BAE0E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554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11D2A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,00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89212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132 [-0.251, 0.515]</w:t>
            </w:r>
          </w:p>
        </w:tc>
      </w:tr>
      <w:tr w:rsidR="005E416D" w:rsidRPr="008C302A" w14:paraId="7F36B2C9" w14:textId="77777777" w:rsidTr="00370FEB">
        <w:trPr>
          <w:trHeight w:val="310"/>
        </w:trPr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60064" w14:textId="77777777" w:rsidR="005E416D" w:rsidRPr="008C302A" w:rsidRDefault="005E416D" w:rsidP="00370FEB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CN - HYP</w:t>
            </w:r>
          </w:p>
        </w:tc>
        <w:tc>
          <w:tcPr>
            <w:tcW w:w="3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C9FE54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360 [-1.827, 1.106]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EBC0E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551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108E7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,00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F5904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082 [-0.459, 0.296]</w:t>
            </w:r>
          </w:p>
        </w:tc>
      </w:tr>
      <w:tr w:rsidR="005E416D" w:rsidRPr="008C302A" w14:paraId="69D0ACB3" w14:textId="77777777" w:rsidTr="00370FEB">
        <w:trPr>
          <w:trHeight w:val="310"/>
        </w:trPr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5BC08" w14:textId="77777777" w:rsidR="005E416D" w:rsidRPr="008C302A" w:rsidRDefault="005E416D" w:rsidP="00370FEB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T1</w:t>
            </w:r>
          </w:p>
        </w:tc>
        <w:tc>
          <w:tcPr>
            <w:tcW w:w="3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B7836" w14:textId="77777777" w:rsidR="005E416D" w:rsidRPr="008C302A" w:rsidRDefault="005E416D" w:rsidP="00370FEB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FB2D2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BD7DD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50E41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</w:tr>
      <w:tr w:rsidR="005E416D" w:rsidRPr="008C302A" w14:paraId="4C96B707" w14:textId="77777777" w:rsidTr="00370FEB">
        <w:trPr>
          <w:trHeight w:val="310"/>
        </w:trPr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E4E1C" w14:textId="77777777" w:rsidR="005E416D" w:rsidRPr="008C302A" w:rsidRDefault="005E416D" w:rsidP="00370FEB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MM - CP</w:t>
            </w:r>
          </w:p>
        </w:tc>
        <w:tc>
          <w:tcPr>
            <w:tcW w:w="3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73E0B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1.063 [-3.269, 1.142]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41CD7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828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32CB5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</w:t>
            </w: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0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71C55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166 [-0.532, 0.201]</w:t>
            </w:r>
          </w:p>
        </w:tc>
      </w:tr>
      <w:tr w:rsidR="005E416D" w:rsidRPr="008C302A" w14:paraId="6DB4741E" w14:textId="77777777" w:rsidTr="00370FEB">
        <w:trPr>
          <w:trHeight w:val="310"/>
        </w:trPr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872B1" w14:textId="77777777" w:rsidR="005E416D" w:rsidRPr="008C302A" w:rsidRDefault="005E416D" w:rsidP="00370FEB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HYP - CP</w:t>
            </w:r>
          </w:p>
        </w:tc>
        <w:tc>
          <w:tcPr>
            <w:tcW w:w="3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4C065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.345 [-0.848, 3.538]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5E990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823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E115B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623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C93F1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231 [-0.132, 0.593]</w:t>
            </w:r>
          </w:p>
        </w:tc>
      </w:tr>
      <w:tr w:rsidR="005E416D" w:rsidRPr="008C302A" w14:paraId="659E4714" w14:textId="77777777" w:rsidTr="00370FEB">
        <w:trPr>
          <w:trHeight w:val="310"/>
        </w:trPr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78E92" w14:textId="77777777" w:rsidR="005E416D" w:rsidRPr="008C302A" w:rsidRDefault="005E416D" w:rsidP="00370FEB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HYP - MM</w:t>
            </w:r>
          </w:p>
        </w:tc>
        <w:tc>
          <w:tcPr>
            <w:tcW w:w="3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551A0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.408 [0.150, 4.666]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9581F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848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64D72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03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5BA05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420 [0.042, 0.790]</w:t>
            </w:r>
          </w:p>
        </w:tc>
      </w:tr>
      <w:tr w:rsidR="005E416D" w:rsidRPr="008C302A" w14:paraId="6A16C716" w14:textId="77777777" w:rsidTr="00370FEB">
        <w:trPr>
          <w:trHeight w:val="310"/>
        </w:trPr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9AE73" w14:textId="77777777" w:rsidR="005E416D" w:rsidRPr="008C302A" w:rsidRDefault="005E416D" w:rsidP="00370FEB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CN - CP</w:t>
            </w:r>
          </w:p>
        </w:tc>
        <w:tc>
          <w:tcPr>
            <w:tcW w:w="3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61FA2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295 [-2.509, 1.919]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869FC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831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6C41C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</w:t>
            </w: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0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E3EA9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005 [-0.381, 0.371]</w:t>
            </w:r>
          </w:p>
        </w:tc>
      </w:tr>
      <w:tr w:rsidR="005E416D" w:rsidRPr="008C302A" w14:paraId="3E989BED" w14:textId="77777777" w:rsidTr="00370FEB">
        <w:trPr>
          <w:trHeight w:val="310"/>
        </w:trPr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09433" w14:textId="77777777" w:rsidR="005E416D" w:rsidRPr="008C302A" w:rsidRDefault="005E416D" w:rsidP="00370FEB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CN - MM</w:t>
            </w:r>
          </w:p>
        </w:tc>
        <w:tc>
          <w:tcPr>
            <w:tcW w:w="3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23002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768 [-1.510, 3.047]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8A182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856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8B78A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</w:t>
            </w: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0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615A1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220 [-0.169, 0.607]</w:t>
            </w:r>
          </w:p>
        </w:tc>
      </w:tr>
      <w:tr w:rsidR="005E416D" w:rsidRPr="008C302A" w14:paraId="4584C4E3" w14:textId="77777777" w:rsidTr="00370FEB">
        <w:trPr>
          <w:trHeight w:val="310"/>
        </w:trPr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2B626" w14:textId="77777777" w:rsidR="005E416D" w:rsidRPr="008C302A" w:rsidRDefault="005E416D" w:rsidP="00370FEB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CN - HYP</w:t>
            </w:r>
          </w:p>
        </w:tc>
        <w:tc>
          <w:tcPr>
            <w:tcW w:w="3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2D4F4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1.640 [-3.906, 0.626]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065F0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851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38519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332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5F2E9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257 [-0.640, 0.127]</w:t>
            </w:r>
          </w:p>
        </w:tc>
      </w:tr>
      <w:tr w:rsidR="005E416D" w:rsidRPr="008C302A" w14:paraId="0C01C65B" w14:textId="77777777" w:rsidTr="00370FEB">
        <w:trPr>
          <w:trHeight w:val="310"/>
        </w:trPr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21634" w14:textId="77777777" w:rsidR="005E416D" w:rsidRPr="008C302A" w:rsidRDefault="005E416D" w:rsidP="00370FEB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T2</w:t>
            </w:r>
          </w:p>
        </w:tc>
        <w:tc>
          <w:tcPr>
            <w:tcW w:w="3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A8548" w14:textId="77777777" w:rsidR="005E416D" w:rsidRPr="008C302A" w:rsidRDefault="005E416D" w:rsidP="00370FEB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8046F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ED1AB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E6190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</w:tr>
      <w:tr w:rsidR="005E416D" w:rsidRPr="008C302A" w14:paraId="38C1A6DD" w14:textId="77777777" w:rsidTr="00370FEB">
        <w:trPr>
          <w:trHeight w:val="310"/>
        </w:trPr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339E5" w14:textId="77777777" w:rsidR="005E416D" w:rsidRPr="008C302A" w:rsidRDefault="005E416D" w:rsidP="00370FEB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MM - CP</w:t>
            </w:r>
          </w:p>
        </w:tc>
        <w:tc>
          <w:tcPr>
            <w:tcW w:w="3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0DFCE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370 [-1.975, 1.234]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6C4F7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603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F1D7C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</w:t>
            </w: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0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AEB4D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050 [-0.415, 0.315]</w:t>
            </w:r>
          </w:p>
        </w:tc>
      </w:tr>
      <w:tr w:rsidR="005E416D" w:rsidRPr="008C302A" w14:paraId="45DC14F2" w14:textId="77777777" w:rsidTr="00370FEB">
        <w:trPr>
          <w:trHeight w:val="310"/>
        </w:trPr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B4778" w14:textId="77777777" w:rsidR="005E416D" w:rsidRPr="008C302A" w:rsidRDefault="005E416D" w:rsidP="00370FEB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HYP - CP</w:t>
            </w:r>
          </w:p>
        </w:tc>
        <w:tc>
          <w:tcPr>
            <w:tcW w:w="3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1C8F8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060 [-1.535, 1.655]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7AE08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599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C3DE1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</w:t>
            </w: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0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E9376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093 [-0.267, 0.453]</w:t>
            </w:r>
          </w:p>
        </w:tc>
      </w:tr>
      <w:tr w:rsidR="005E416D" w:rsidRPr="008C302A" w14:paraId="69628DAF" w14:textId="77777777" w:rsidTr="00370FEB">
        <w:trPr>
          <w:trHeight w:val="310"/>
        </w:trPr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C6427" w14:textId="77777777" w:rsidR="005E416D" w:rsidRPr="008C302A" w:rsidRDefault="005E416D" w:rsidP="00370FEB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HYP - MM</w:t>
            </w:r>
          </w:p>
        </w:tc>
        <w:tc>
          <w:tcPr>
            <w:tcW w:w="3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AF6A7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430 [-1.213, 2.073]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506E8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617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6F2DC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</w:t>
            </w: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0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FB012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204 [-0.170, 0.576]</w:t>
            </w:r>
          </w:p>
        </w:tc>
      </w:tr>
      <w:tr w:rsidR="005E416D" w:rsidRPr="008C302A" w14:paraId="74B15119" w14:textId="77777777" w:rsidTr="00370FEB">
        <w:trPr>
          <w:trHeight w:val="310"/>
        </w:trPr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26931" w14:textId="77777777" w:rsidR="005E416D" w:rsidRPr="008C302A" w:rsidRDefault="005E416D" w:rsidP="00370FEB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CN - CP</w:t>
            </w:r>
          </w:p>
        </w:tc>
        <w:tc>
          <w:tcPr>
            <w:tcW w:w="3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A1E84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518 [-1.092, 2.129]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1A41E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60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1D79C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</w:t>
            </w: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0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944CD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124 [-0.247, 0.495]</w:t>
            </w:r>
          </w:p>
        </w:tc>
      </w:tr>
      <w:tr w:rsidR="005E416D" w:rsidRPr="008C302A" w14:paraId="2AC1AB0A" w14:textId="77777777" w:rsidTr="00370FEB">
        <w:trPr>
          <w:trHeight w:val="310"/>
        </w:trPr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12A1C" w14:textId="77777777" w:rsidR="005E416D" w:rsidRPr="008C302A" w:rsidRDefault="005E416D" w:rsidP="00370FEB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CN - MM</w:t>
            </w:r>
          </w:p>
        </w:tc>
        <w:tc>
          <w:tcPr>
            <w:tcW w:w="3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96217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888 [-0.769, 2.546]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4F81B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622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EDEED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929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B0FFF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214 [-0.170, 0.597]</w:t>
            </w:r>
          </w:p>
        </w:tc>
      </w:tr>
      <w:tr w:rsidR="005E416D" w:rsidRPr="008C302A" w14:paraId="3D20939F" w14:textId="77777777" w:rsidTr="00370FEB">
        <w:trPr>
          <w:trHeight w:val="310"/>
        </w:trPr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B6CC8" w14:textId="77777777" w:rsidR="005E416D" w:rsidRPr="008C302A" w:rsidRDefault="005E416D" w:rsidP="00370FEB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CN - HYP</w:t>
            </w:r>
          </w:p>
        </w:tc>
        <w:tc>
          <w:tcPr>
            <w:tcW w:w="3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91FCE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458 [-1.190, 2.107]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5F1F0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619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F3E55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</w:t>
            </w: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0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71AEC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050 [-0.327, 0.425]</w:t>
            </w:r>
          </w:p>
        </w:tc>
      </w:tr>
      <w:tr w:rsidR="005E416D" w:rsidRPr="008C302A" w14:paraId="1EC10654" w14:textId="77777777" w:rsidTr="00370FEB">
        <w:trPr>
          <w:trHeight w:val="310"/>
        </w:trPr>
        <w:tc>
          <w:tcPr>
            <w:tcW w:w="963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C03F8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Simple effects of time within group</w:t>
            </w:r>
          </w:p>
        </w:tc>
      </w:tr>
      <w:tr w:rsidR="005E416D" w:rsidRPr="008C302A" w14:paraId="540A0F84" w14:textId="77777777" w:rsidTr="00370FEB">
        <w:trPr>
          <w:trHeight w:val="310"/>
        </w:trPr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C980F" w14:textId="77777777" w:rsidR="005E416D" w:rsidRPr="008C302A" w:rsidRDefault="005E416D" w:rsidP="00370FEB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CP</w:t>
            </w:r>
          </w:p>
        </w:tc>
        <w:tc>
          <w:tcPr>
            <w:tcW w:w="3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26598" w14:textId="77777777" w:rsidR="005E416D" w:rsidRPr="008C302A" w:rsidRDefault="005E416D" w:rsidP="00370FEB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052A9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FDA17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E5CC7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</w:tr>
      <w:tr w:rsidR="005E416D" w:rsidRPr="008C302A" w14:paraId="6BC2B1CD" w14:textId="77777777" w:rsidTr="00370FEB">
        <w:trPr>
          <w:trHeight w:val="310"/>
        </w:trPr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210E6" w14:textId="77777777" w:rsidR="005E416D" w:rsidRPr="008C302A" w:rsidRDefault="005E416D" w:rsidP="00370FEB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T1 - T0</w:t>
            </w:r>
          </w:p>
        </w:tc>
        <w:tc>
          <w:tcPr>
            <w:tcW w:w="3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F0824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600 [-0.757, 1.958]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83CF2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563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6F106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862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9363E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062 [-0.189, 0.313]</w:t>
            </w:r>
          </w:p>
        </w:tc>
      </w:tr>
      <w:tr w:rsidR="005E416D" w:rsidRPr="008C302A" w14:paraId="4BCB8890" w14:textId="77777777" w:rsidTr="00370FEB">
        <w:trPr>
          <w:trHeight w:val="310"/>
        </w:trPr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BF80A" w14:textId="77777777" w:rsidR="005E416D" w:rsidRPr="008C302A" w:rsidRDefault="005E416D" w:rsidP="00370FEB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T2 - T0</w:t>
            </w:r>
          </w:p>
        </w:tc>
        <w:tc>
          <w:tcPr>
            <w:tcW w:w="3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76721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025 [-1.027, 0.978]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C527A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415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4E4F7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</w:t>
            </w: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0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0BEFB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093 [-0.342, 0.157]</w:t>
            </w:r>
          </w:p>
        </w:tc>
      </w:tr>
      <w:tr w:rsidR="005E416D" w:rsidRPr="008C302A" w14:paraId="2EE0B59F" w14:textId="77777777" w:rsidTr="00370FEB">
        <w:trPr>
          <w:trHeight w:val="310"/>
        </w:trPr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2CCEF" w14:textId="77777777" w:rsidR="005E416D" w:rsidRPr="008C302A" w:rsidRDefault="005E416D" w:rsidP="00370FEB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T2 - T1</w:t>
            </w:r>
          </w:p>
        </w:tc>
        <w:tc>
          <w:tcPr>
            <w:tcW w:w="3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CD7BF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625 [-1.848, 0.598]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D9BF2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507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4596D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657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75B28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215 [-0.468, 0.040]</w:t>
            </w:r>
          </w:p>
        </w:tc>
      </w:tr>
      <w:tr w:rsidR="005E416D" w:rsidRPr="008C302A" w14:paraId="299BBA2B" w14:textId="77777777" w:rsidTr="00370FEB">
        <w:trPr>
          <w:trHeight w:val="310"/>
        </w:trPr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44F0D" w14:textId="77777777" w:rsidR="005E416D" w:rsidRPr="008C302A" w:rsidRDefault="005E416D" w:rsidP="00370FEB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MM</w:t>
            </w:r>
          </w:p>
        </w:tc>
        <w:tc>
          <w:tcPr>
            <w:tcW w:w="3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9B211" w14:textId="77777777" w:rsidR="005E416D" w:rsidRPr="008C302A" w:rsidRDefault="005E416D" w:rsidP="00370FEB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0F1E6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CAF1D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6CBF7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</w:tr>
      <w:tr w:rsidR="005E416D" w:rsidRPr="008C302A" w14:paraId="54E6F554" w14:textId="77777777" w:rsidTr="00370FEB">
        <w:trPr>
          <w:trHeight w:val="310"/>
        </w:trPr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1CBC7" w14:textId="77777777" w:rsidR="005E416D" w:rsidRPr="008C302A" w:rsidRDefault="005E416D" w:rsidP="00370FEB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T1 - T0</w:t>
            </w:r>
          </w:p>
        </w:tc>
        <w:tc>
          <w:tcPr>
            <w:tcW w:w="3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36810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839 [-2.280, 0.602]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BEE54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597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2CF0E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484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E0AF3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311 [-0.582, -0.036]</w:t>
            </w:r>
          </w:p>
        </w:tc>
      </w:tr>
      <w:tr w:rsidR="005E416D" w:rsidRPr="008C302A" w14:paraId="6D146E90" w14:textId="77777777" w:rsidTr="00370FEB">
        <w:trPr>
          <w:trHeight w:val="310"/>
        </w:trPr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E72B4" w14:textId="77777777" w:rsidR="005E416D" w:rsidRPr="008C302A" w:rsidRDefault="005E416D" w:rsidP="00370FEB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T2 - T0</w:t>
            </w:r>
          </w:p>
        </w:tc>
        <w:tc>
          <w:tcPr>
            <w:tcW w:w="3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33F67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771 [-1.835, 0.293]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42E5B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441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32E07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245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99BA1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407 [-0.683, -0.128]</w:t>
            </w:r>
          </w:p>
        </w:tc>
      </w:tr>
      <w:tr w:rsidR="005E416D" w:rsidRPr="008C302A" w14:paraId="50F05595" w14:textId="77777777" w:rsidTr="00370FEB">
        <w:trPr>
          <w:trHeight w:val="310"/>
        </w:trPr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28CEA" w14:textId="77777777" w:rsidR="005E416D" w:rsidRPr="008C302A" w:rsidRDefault="005E416D" w:rsidP="00370FEB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T2 - T1</w:t>
            </w:r>
          </w:p>
        </w:tc>
        <w:tc>
          <w:tcPr>
            <w:tcW w:w="3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4B78F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068 [-1.230, 1.367]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2DEE4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538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D808E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</w:t>
            </w: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0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9BC79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080 [-0.347, 0.188]</w:t>
            </w:r>
          </w:p>
        </w:tc>
      </w:tr>
      <w:tr w:rsidR="005E416D" w:rsidRPr="008C302A" w14:paraId="69EC2A7E" w14:textId="77777777" w:rsidTr="00370FEB">
        <w:trPr>
          <w:trHeight w:val="310"/>
        </w:trPr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01710" w14:textId="77777777" w:rsidR="005E416D" w:rsidRPr="008C302A" w:rsidRDefault="005E416D" w:rsidP="00370FEB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HYP</w:t>
            </w:r>
          </w:p>
        </w:tc>
        <w:tc>
          <w:tcPr>
            <w:tcW w:w="3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183CD" w14:textId="77777777" w:rsidR="005E416D" w:rsidRPr="008C302A" w:rsidRDefault="005E416D" w:rsidP="00370FEB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A11C9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91C58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12B04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</w:tr>
      <w:tr w:rsidR="005E416D" w:rsidRPr="008C302A" w14:paraId="62E33375" w14:textId="77777777" w:rsidTr="00370FEB">
        <w:trPr>
          <w:trHeight w:val="310"/>
        </w:trPr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70F26" w14:textId="77777777" w:rsidR="005E416D" w:rsidRPr="008C302A" w:rsidRDefault="005E416D" w:rsidP="00370FEB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T1 - T0</w:t>
            </w:r>
          </w:p>
        </w:tc>
        <w:tc>
          <w:tcPr>
            <w:tcW w:w="3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CE373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621 [-0.805, 2.046]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E6090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591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B271D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884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86339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077 [-0.183, 0.337]</w:t>
            </w:r>
          </w:p>
        </w:tc>
      </w:tr>
      <w:tr w:rsidR="005E416D" w:rsidRPr="008C302A" w14:paraId="75C72648" w14:textId="77777777" w:rsidTr="00370FEB">
        <w:trPr>
          <w:trHeight w:val="310"/>
        </w:trPr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A00B9" w14:textId="77777777" w:rsidR="005E416D" w:rsidRPr="008C302A" w:rsidRDefault="005E416D" w:rsidP="00370FEB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T2 - T0</w:t>
            </w:r>
          </w:p>
        </w:tc>
        <w:tc>
          <w:tcPr>
            <w:tcW w:w="3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A7E4A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1.289 [-2.342, -0.237]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BC8DC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436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54995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01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4B2AB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435 [-0.705, -0.162]</w:t>
            </w:r>
          </w:p>
        </w:tc>
      </w:tr>
      <w:tr w:rsidR="005E416D" w:rsidRPr="008C302A" w14:paraId="21BBD7A2" w14:textId="77777777" w:rsidTr="00370FEB">
        <w:trPr>
          <w:trHeight w:val="310"/>
        </w:trPr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48207" w14:textId="77777777" w:rsidR="005E416D" w:rsidRPr="008C302A" w:rsidRDefault="005E416D" w:rsidP="00370FEB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T2 - T1</w:t>
            </w:r>
          </w:p>
        </w:tc>
        <w:tc>
          <w:tcPr>
            <w:tcW w:w="3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D39B5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1.910 [-3.194, -0.626]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BB5A3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532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402BC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001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9BBF1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278, [-0.542, -0.013]</w:t>
            </w:r>
          </w:p>
        </w:tc>
      </w:tr>
      <w:tr w:rsidR="005E416D" w:rsidRPr="008C302A" w14:paraId="4D59E995" w14:textId="77777777" w:rsidTr="00370FEB">
        <w:trPr>
          <w:trHeight w:val="310"/>
        </w:trPr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C157A" w14:textId="77777777" w:rsidR="005E416D" w:rsidRPr="008C302A" w:rsidRDefault="005E416D" w:rsidP="00370FEB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CN</w:t>
            </w:r>
          </w:p>
        </w:tc>
        <w:tc>
          <w:tcPr>
            <w:tcW w:w="3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0C8EF" w14:textId="77777777" w:rsidR="005E416D" w:rsidRPr="008C302A" w:rsidRDefault="005E416D" w:rsidP="00370FEB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9239B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7E6A6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83303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</w:tr>
      <w:tr w:rsidR="005E416D" w:rsidRPr="008C302A" w14:paraId="6ADD0720" w14:textId="77777777" w:rsidTr="00370FEB">
        <w:trPr>
          <w:trHeight w:val="310"/>
        </w:trPr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2DDC3" w14:textId="77777777" w:rsidR="005E416D" w:rsidRPr="008C302A" w:rsidRDefault="005E416D" w:rsidP="00370FEB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T1 - T0</w:t>
            </w:r>
          </w:p>
        </w:tc>
        <w:tc>
          <w:tcPr>
            <w:tcW w:w="3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23325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659 [-2.110, 0.792]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0D9DA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601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237A5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824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D784E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172 [-0.453, 0.111]</w:t>
            </w:r>
          </w:p>
        </w:tc>
      </w:tr>
      <w:tr w:rsidR="005E416D" w:rsidRPr="008C302A" w14:paraId="5AEECE40" w14:textId="77777777" w:rsidTr="00370FEB">
        <w:trPr>
          <w:trHeight w:val="310"/>
        </w:trPr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738B5" w14:textId="77777777" w:rsidR="005E416D" w:rsidRPr="008C302A" w:rsidRDefault="005E416D" w:rsidP="00370FEB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T2 - T0</w:t>
            </w:r>
          </w:p>
        </w:tc>
        <w:tc>
          <w:tcPr>
            <w:tcW w:w="3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748C0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471 [-1.542, 0.601]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ED527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444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40620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872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B9BA4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209 [-0.485, 0.070]</w:t>
            </w:r>
          </w:p>
        </w:tc>
      </w:tr>
      <w:tr w:rsidR="005E416D" w:rsidRPr="008C302A" w14:paraId="603A0024" w14:textId="77777777" w:rsidTr="00370FEB">
        <w:trPr>
          <w:trHeight w:val="320"/>
        </w:trPr>
        <w:tc>
          <w:tcPr>
            <w:tcW w:w="229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6B533B" w14:textId="77777777" w:rsidR="005E416D" w:rsidRPr="008C302A" w:rsidRDefault="005E416D" w:rsidP="00370FEB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T2 - T1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64BA14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188 [-1.119, 1.496]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435B38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542</w:t>
            </w:r>
          </w:p>
        </w:tc>
        <w:tc>
          <w:tcPr>
            <w:tcW w:w="67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0F57E5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</w:t>
            </w: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00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ABE340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-0.019 [-0.299, 0.261]</w:t>
            </w:r>
          </w:p>
        </w:tc>
      </w:tr>
      <w:tr w:rsidR="005E416D" w:rsidRPr="008C302A" w14:paraId="020A17ED" w14:textId="77777777" w:rsidTr="00370FEB">
        <w:trPr>
          <w:trHeight w:val="310"/>
        </w:trPr>
        <w:tc>
          <w:tcPr>
            <w:tcW w:w="640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44284" w14:textId="77777777" w:rsidR="005E416D" w:rsidRPr="008C302A" w:rsidRDefault="005E416D" w:rsidP="00370FEB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</w:pP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Note. Pairwise comparisons used estimated marginal means.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888D7" w14:textId="77777777" w:rsidR="005E416D" w:rsidRPr="008C302A" w:rsidRDefault="005E416D" w:rsidP="00370FEB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64D22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PT"/>
              </w:rPr>
            </w:pPr>
          </w:p>
        </w:tc>
      </w:tr>
      <w:tr w:rsidR="005E416D" w:rsidRPr="008C302A" w14:paraId="6A7BB105" w14:textId="77777777" w:rsidTr="00370FEB">
        <w:trPr>
          <w:trHeight w:val="370"/>
        </w:trPr>
        <w:tc>
          <w:tcPr>
            <w:tcW w:w="56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49B44" w14:textId="77777777" w:rsidR="005E416D" w:rsidRPr="008C302A" w:rsidRDefault="005E416D" w:rsidP="00370FEB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</w:pPr>
            <w:proofErr w:type="spellStart"/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eastAsia="pt-PT"/>
              </w:rPr>
              <w:t>a</w:t>
            </w:r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Bonferroni</w:t>
            </w:r>
            <w:proofErr w:type="spellEnd"/>
            <w:r w:rsidRPr="008C302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-adjusted for multiple comparisons.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55413" w14:textId="77777777" w:rsidR="005E416D" w:rsidRPr="008C302A" w:rsidRDefault="005E416D" w:rsidP="00370FEB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</w:pP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73B9C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PT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6C04A" w14:textId="77777777" w:rsidR="005E416D" w:rsidRPr="008C302A" w:rsidRDefault="005E416D" w:rsidP="00370FEB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PT"/>
              </w:rPr>
            </w:pPr>
          </w:p>
        </w:tc>
      </w:tr>
    </w:tbl>
    <w:p w14:paraId="4E466016" w14:textId="77777777" w:rsidR="002E57D4" w:rsidRDefault="002E57D4" w:rsidP="00F458B9">
      <w:pPr>
        <w:rPr>
          <w:rFonts w:ascii="Arial" w:hAnsi="Arial" w:cs="Arial"/>
          <w:sz w:val="20"/>
          <w:szCs w:val="20"/>
        </w:rPr>
        <w:sectPr w:rsidR="002E57D4" w:rsidSect="007063EC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1906" w:h="16838"/>
          <w:pgMar w:top="1134" w:right="1134" w:bottom="1134" w:left="1134" w:header="709" w:footer="709" w:gutter="0"/>
          <w:cols w:space="708"/>
          <w:docGrid w:linePitch="360"/>
        </w:sectPr>
      </w:pPr>
    </w:p>
    <w:p w14:paraId="03E1EEE4" w14:textId="77777777" w:rsidR="00251F57" w:rsidRPr="00541081" w:rsidRDefault="00251F57" w:rsidP="00251F57">
      <w:pPr>
        <w:rPr>
          <w:rFonts w:ascii="Arial" w:hAnsi="Arial" w:cs="Arial"/>
          <w:sz w:val="20"/>
          <w:szCs w:val="20"/>
        </w:rPr>
      </w:pPr>
      <w:r w:rsidRPr="00541081">
        <w:rPr>
          <w:rFonts w:ascii="Arial" w:eastAsia="Times New Roman" w:hAnsi="Arial" w:cs="Arial"/>
          <w:b/>
          <w:bCs/>
          <w:color w:val="000000"/>
          <w:sz w:val="20"/>
          <w:szCs w:val="20"/>
          <w:lang w:eastAsia="pt-PT"/>
        </w:rPr>
        <w:lastRenderedPageBreak/>
        <w:t>Table S7.</w:t>
      </w:r>
      <w:r w:rsidRPr="00541081">
        <w:rPr>
          <w:rFonts w:ascii="Arial" w:eastAsia="Times New Roman" w:hAnsi="Arial" w:cs="Arial"/>
          <w:color w:val="000000"/>
          <w:sz w:val="20"/>
          <w:szCs w:val="20"/>
          <w:lang w:eastAsia="pt-PT"/>
        </w:rPr>
        <w:t xml:space="preserve"> </w:t>
      </w:r>
      <w:proofErr w:type="spellStart"/>
      <w:r w:rsidRPr="00541081">
        <w:rPr>
          <w:rFonts w:ascii="Arial" w:eastAsia="Times New Roman" w:hAnsi="Arial" w:cs="Arial"/>
          <w:color w:val="000000"/>
          <w:sz w:val="20"/>
          <w:szCs w:val="20"/>
          <w:lang w:eastAsia="pt-PT"/>
        </w:rPr>
        <w:t>Winsorized</w:t>
      </w:r>
      <w:proofErr w:type="spellEnd"/>
      <w:r w:rsidRPr="00541081">
        <w:rPr>
          <w:rFonts w:ascii="Arial" w:eastAsia="Times New Roman" w:hAnsi="Arial" w:cs="Arial"/>
          <w:color w:val="000000"/>
          <w:sz w:val="20"/>
          <w:szCs w:val="20"/>
          <w:lang w:eastAsia="pt-PT"/>
        </w:rPr>
        <w:t xml:space="preserve"> means (standard deviations) of secondary outcome variables (heart-rate variability measures)</w:t>
      </w:r>
    </w:p>
    <w:tbl>
      <w:tblPr>
        <w:tblW w:w="146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103"/>
        <w:gridCol w:w="2279"/>
        <w:gridCol w:w="1816"/>
        <w:gridCol w:w="1816"/>
        <w:gridCol w:w="1816"/>
        <w:gridCol w:w="1810"/>
      </w:tblGrid>
      <w:tr w:rsidR="00251F57" w:rsidRPr="00541081" w14:paraId="6DC4BAF3" w14:textId="77777777" w:rsidTr="00835002">
        <w:trPr>
          <w:trHeight w:val="320"/>
        </w:trPr>
        <w:tc>
          <w:tcPr>
            <w:tcW w:w="5103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964FA9" w14:textId="77777777" w:rsidR="00251F57" w:rsidRPr="00541081" w:rsidRDefault="00251F57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 </w:t>
            </w:r>
          </w:p>
        </w:tc>
        <w:tc>
          <w:tcPr>
            <w:tcW w:w="2279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7ACE06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Total sample</w:t>
            </w:r>
          </w:p>
          <w:p w14:paraId="343EAEE5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(N = 224)</w:t>
            </w:r>
          </w:p>
        </w:tc>
        <w:tc>
          <w:tcPr>
            <w:tcW w:w="181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C8648D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CP</w:t>
            </w:r>
          </w:p>
          <w:p w14:paraId="19C65B81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(n = 62)</w:t>
            </w:r>
          </w:p>
        </w:tc>
        <w:tc>
          <w:tcPr>
            <w:tcW w:w="181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B11504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MM</w:t>
            </w:r>
          </w:p>
          <w:p w14:paraId="49801A49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(n = 54)</w:t>
            </w:r>
          </w:p>
        </w:tc>
        <w:tc>
          <w:tcPr>
            <w:tcW w:w="181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7D4892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HYP</w:t>
            </w:r>
          </w:p>
          <w:p w14:paraId="2B55F204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(n = 57)</w:t>
            </w:r>
          </w:p>
        </w:tc>
        <w:tc>
          <w:tcPr>
            <w:tcW w:w="1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32494A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CN</w:t>
            </w:r>
          </w:p>
          <w:p w14:paraId="73325A72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(n = 51)</w:t>
            </w:r>
          </w:p>
        </w:tc>
      </w:tr>
      <w:tr w:rsidR="00251F57" w:rsidRPr="00541081" w14:paraId="62E4EA93" w14:textId="77777777" w:rsidTr="00835002">
        <w:trPr>
          <w:trHeight w:val="31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50014" w14:textId="77777777" w:rsidR="00251F57" w:rsidRPr="00541081" w:rsidRDefault="00251F57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RMSSD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0C63A" w14:textId="77777777" w:rsidR="00251F57" w:rsidRPr="00541081" w:rsidRDefault="00251F57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15312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CB5A1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09E09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B69C1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</w:tr>
      <w:tr w:rsidR="00251F57" w:rsidRPr="00541081" w14:paraId="266E8D0F" w14:textId="77777777" w:rsidTr="00835002">
        <w:trPr>
          <w:trHeight w:val="31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804F7" w14:textId="77777777" w:rsidR="00251F57" w:rsidRPr="00541081" w:rsidRDefault="00251F57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Baseline (T0; 4 cases Winsorized)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318FF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31.19 (20.65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2E15B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30.73 (20.63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C2E10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35.50 (22.38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FD2A9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6.98 (16.64)</w:t>
            </w: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175BD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31.90 (22.38)</w:t>
            </w:r>
          </w:p>
        </w:tc>
      </w:tr>
      <w:tr w:rsidR="00251F57" w:rsidRPr="00541081" w14:paraId="4F9840FC" w14:textId="77777777" w:rsidTr="00835002">
        <w:trPr>
          <w:trHeight w:val="31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6312B" w14:textId="77777777" w:rsidR="00251F57" w:rsidRPr="00541081" w:rsidRDefault="00251F57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 xml:space="preserve">Pre-Test (T1; n = 221; 5 cases </w:t>
            </w:r>
            <w:proofErr w:type="spellStart"/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Winsorized</w:t>
            </w:r>
            <w:proofErr w:type="spellEnd"/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)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92BB8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44.82 (25.06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EF74D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45.89 (27.80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22D6C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47.76 (27.07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56A2B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43.21 (22.76)</w:t>
            </w: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6B69B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42.13 (21.83)</w:t>
            </w:r>
          </w:p>
        </w:tc>
      </w:tr>
      <w:tr w:rsidR="00251F57" w:rsidRPr="00541081" w14:paraId="7E4C2D2F" w14:textId="77777777" w:rsidTr="00835002">
        <w:trPr>
          <w:trHeight w:val="31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1D3DF" w14:textId="77777777" w:rsidR="00251F57" w:rsidRPr="00541081" w:rsidRDefault="00251F57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 xml:space="preserve">Post-Test (T2; 2 cases </w:t>
            </w:r>
            <w:proofErr w:type="spellStart"/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Winsorized</w:t>
            </w:r>
            <w:proofErr w:type="spellEnd"/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)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9E110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50.62 (26.21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BEE7D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53.95 (30.52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91CC8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52.31 (23.46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209BD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45.98 (24.72)</w:t>
            </w: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C4C69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49.95 (24.84)</w:t>
            </w:r>
          </w:p>
        </w:tc>
      </w:tr>
      <w:tr w:rsidR="00251F57" w:rsidRPr="00541081" w14:paraId="607E55CF" w14:textId="77777777" w:rsidTr="00835002">
        <w:trPr>
          <w:trHeight w:val="31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E6A7F" w14:textId="77777777" w:rsidR="00251F57" w:rsidRPr="00541081" w:rsidRDefault="00251F57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SDNN STD RR ms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85EE1" w14:textId="77777777" w:rsidR="00251F57" w:rsidRPr="00541081" w:rsidRDefault="00251F57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CC84A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C7D98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B31B2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E4EB4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</w:tr>
      <w:tr w:rsidR="00251F57" w:rsidRPr="00541081" w14:paraId="32677E01" w14:textId="77777777" w:rsidTr="00835002">
        <w:trPr>
          <w:trHeight w:val="31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EE14E" w14:textId="77777777" w:rsidR="00251F57" w:rsidRPr="00541081" w:rsidRDefault="00251F57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Baseline (T0; 3 cases Winsorized)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657E2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37.48 (18.57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65E2F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35.82 (18.55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7E5E6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41.45 (18.61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B8491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34.21 (16.76)</w:t>
            </w: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98A9E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38.96 (20.07)</w:t>
            </w:r>
          </w:p>
        </w:tc>
      </w:tr>
      <w:tr w:rsidR="00251F57" w:rsidRPr="00541081" w14:paraId="2ED621C8" w14:textId="77777777" w:rsidTr="00835002">
        <w:trPr>
          <w:trHeight w:val="31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9C574" w14:textId="77777777" w:rsidR="00251F57" w:rsidRPr="00541081" w:rsidRDefault="00251F57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 xml:space="preserve">Pre-Test (T1; n = 221; 4 cases </w:t>
            </w:r>
            <w:proofErr w:type="spellStart"/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Winsorized</w:t>
            </w:r>
            <w:proofErr w:type="spellEnd"/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)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8CBDB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49.14 (22.58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16CCC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48.99 (24.81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79897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53.32 (24.37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5A175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47.64 (20.13)</w:t>
            </w: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00614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46.45 (20.22)</w:t>
            </w:r>
          </w:p>
        </w:tc>
      </w:tr>
      <w:tr w:rsidR="00251F57" w:rsidRPr="00541081" w14:paraId="7B115066" w14:textId="77777777" w:rsidTr="00835002">
        <w:trPr>
          <w:trHeight w:val="31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ABA83" w14:textId="77777777" w:rsidR="00251F57" w:rsidRPr="00541081" w:rsidRDefault="00251F57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 xml:space="preserve">Post-Test (T2; 3 cases </w:t>
            </w:r>
            <w:proofErr w:type="spellStart"/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Winsorized</w:t>
            </w:r>
            <w:proofErr w:type="spellEnd"/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)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23105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53.21 (21.94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F6935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52.57 (23.43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3C84F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55.95 (21.25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83F10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51.39 (22.61)</w:t>
            </w: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823C6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53.10 (20.33)</w:t>
            </w:r>
          </w:p>
        </w:tc>
      </w:tr>
      <w:tr w:rsidR="00251F57" w:rsidRPr="00541081" w14:paraId="05A5EE6C" w14:textId="77777777" w:rsidTr="00835002">
        <w:trPr>
          <w:trHeight w:val="31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6415A" w14:textId="77777777" w:rsidR="00251F57" w:rsidRPr="00541081" w:rsidRDefault="00251F57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pNN50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613E7" w14:textId="77777777" w:rsidR="00251F57" w:rsidRPr="00541081" w:rsidRDefault="00251F57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66892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69935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05CDF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7AFF4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</w:tr>
      <w:tr w:rsidR="00251F57" w:rsidRPr="00541081" w14:paraId="0AF827F5" w14:textId="77777777" w:rsidTr="00835002">
        <w:trPr>
          <w:trHeight w:val="31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8635A" w14:textId="77777777" w:rsidR="00251F57" w:rsidRPr="00541081" w:rsidRDefault="00251F57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Baseline (T0; 4 cases Winsorized)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83D6D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9.73 (12.18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94E3F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9.57 (12.55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BA3F3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2.08 (13.19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D6BAF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7.68 (10.75)</w:t>
            </w: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8DA37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9.75 (12.01)</w:t>
            </w:r>
          </w:p>
        </w:tc>
      </w:tr>
      <w:tr w:rsidR="00251F57" w:rsidRPr="00541081" w14:paraId="69098FE8" w14:textId="77777777" w:rsidTr="00835002">
        <w:trPr>
          <w:trHeight w:val="31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1896A" w14:textId="77777777" w:rsidR="00251F57" w:rsidRPr="00541081" w:rsidRDefault="00251F57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 xml:space="preserve">Pre-Test (T1; n = 221; 2 cases </w:t>
            </w:r>
            <w:proofErr w:type="spellStart"/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Winsorized</w:t>
            </w:r>
            <w:proofErr w:type="spellEnd"/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)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1962D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9.06 (15.84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B2120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8.47 (14.87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2AE3B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1.87 (17.27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2CC98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8.81 (16.43)</w:t>
            </w: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FE824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6.98 (14.71)</w:t>
            </w:r>
          </w:p>
        </w:tc>
      </w:tr>
      <w:tr w:rsidR="00251F57" w:rsidRPr="00541081" w14:paraId="3033D275" w14:textId="77777777" w:rsidTr="00835002">
        <w:trPr>
          <w:trHeight w:val="31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2A786" w14:textId="77777777" w:rsidR="00251F57" w:rsidRPr="00541081" w:rsidRDefault="00251F57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 xml:space="preserve">Post-Test (T2; no cases </w:t>
            </w:r>
            <w:proofErr w:type="spellStart"/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Winsorized</w:t>
            </w:r>
            <w:proofErr w:type="spellEnd"/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)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19D44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4.29 (18.36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B0E86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5.25 (19.85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8F5D6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6.98 (17.17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BCD55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1.54 (17.90)</w:t>
            </w: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137BB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3.33 (18.25)</w:t>
            </w:r>
          </w:p>
        </w:tc>
      </w:tr>
      <w:tr w:rsidR="00251F57" w:rsidRPr="00541081" w14:paraId="5BE83F2F" w14:textId="77777777" w:rsidTr="00835002">
        <w:trPr>
          <w:trHeight w:val="31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D9DF5" w14:textId="77777777" w:rsidR="00251F57" w:rsidRPr="00541081" w:rsidRDefault="00251F57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HF FFT ms2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19679" w14:textId="77777777" w:rsidR="00251F57" w:rsidRPr="00541081" w:rsidRDefault="00251F57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66AF5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23263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3E3B2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2F471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</w:tr>
      <w:tr w:rsidR="00251F57" w:rsidRPr="00541081" w14:paraId="3EE24463" w14:textId="77777777" w:rsidTr="00835002">
        <w:trPr>
          <w:trHeight w:val="31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CC763" w14:textId="77777777" w:rsidR="00251F57" w:rsidRPr="00541081" w:rsidRDefault="00251F57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Baseline (T0; 2 cases Winsorized)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A0E97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502.59 (597.88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E6071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476.43 (519.48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6A19F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646.37 (697.28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3310B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369.04 (481.44)</w:t>
            </w: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D5C7E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531.40 (667.62)</w:t>
            </w:r>
          </w:p>
        </w:tc>
      </w:tr>
      <w:tr w:rsidR="00251F57" w:rsidRPr="00541081" w14:paraId="52CF02E9" w14:textId="77777777" w:rsidTr="00835002">
        <w:trPr>
          <w:trHeight w:val="31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65220" w14:textId="77777777" w:rsidR="00251F57" w:rsidRPr="00541081" w:rsidRDefault="00251F57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 xml:space="preserve">Pre-Test (T1; n = 221; 3 cases </w:t>
            </w:r>
            <w:proofErr w:type="spellStart"/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Winsorized</w:t>
            </w:r>
            <w:proofErr w:type="spellEnd"/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)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94608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967.52 (1250.16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0616C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014.64 (1372.10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62EC5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195.69 (1491.46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D20CC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868.00 (1145.09)</w:t>
            </w: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FF4CC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773.17 (843.97)</w:t>
            </w:r>
          </w:p>
        </w:tc>
      </w:tr>
      <w:tr w:rsidR="00251F57" w:rsidRPr="00541081" w14:paraId="6AB0F0CB" w14:textId="77777777" w:rsidTr="00835002">
        <w:trPr>
          <w:trHeight w:val="31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F8573" w14:textId="77777777" w:rsidR="00251F57" w:rsidRPr="00541081" w:rsidRDefault="00251F57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 xml:space="preserve">Post-Test (T2; 7 cases </w:t>
            </w:r>
            <w:proofErr w:type="spellStart"/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Winsorized</w:t>
            </w:r>
            <w:proofErr w:type="spellEnd"/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)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F80B0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284.29 (1312.06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8E012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239.61 (1273.08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8B6E1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517.31 (1393.72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CB33F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121.69 (1229.93)</w:t>
            </w: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56C1A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273.61 (1362.34)</w:t>
            </w:r>
          </w:p>
        </w:tc>
      </w:tr>
      <w:tr w:rsidR="00251F57" w:rsidRPr="00541081" w14:paraId="6F342A0C" w14:textId="77777777" w:rsidTr="00835002">
        <w:trPr>
          <w:trHeight w:val="31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2834D" w14:textId="77777777" w:rsidR="00251F57" w:rsidRPr="00541081" w:rsidRDefault="00251F57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HF AR ms2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3D57F" w14:textId="77777777" w:rsidR="00251F57" w:rsidRPr="00541081" w:rsidRDefault="00251F57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24FA3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60CA3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F9CC2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DAC9F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</w:tr>
      <w:tr w:rsidR="00251F57" w:rsidRPr="00541081" w14:paraId="4B6C2A94" w14:textId="77777777" w:rsidTr="00835002">
        <w:trPr>
          <w:trHeight w:val="31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E09D7" w14:textId="77777777" w:rsidR="00251F57" w:rsidRPr="00541081" w:rsidRDefault="00251F57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Baseline (T0; 4 cases Winsorized)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C6422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524.94 (576.59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A3CD3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507.14 (552.61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C47A3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644.08 (657.34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52204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419.41 (470.39)</w:t>
            </w: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6B937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538.37 (612.97)</w:t>
            </w:r>
          </w:p>
        </w:tc>
      </w:tr>
      <w:tr w:rsidR="00251F57" w:rsidRPr="00541081" w14:paraId="018B96C8" w14:textId="77777777" w:rsidTr="00835002">
        <w:trPr>
          <w:trHeight w:val="31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A4111" w14:textId="77777777" w:rsidR="00251F57" w:rsidRPr="00541081" w:rsidRDefault="00251F57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 xml:space="preserve">Pre-Test (T1; n = 221; 3 cases </w:t>
            </w:r>
            <w:proofErr w:type="spellStart"/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Winsorized</w:t>
            </w:r>
            <w:proofErr w:type="spellEnd"/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)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EDFBA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022.41 (1177.19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99F0A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021.37 (1283.10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70C84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266.06 (1343.85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7DB2E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962.70 (1070.35)</w:t>
            </w: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0222B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824.65 (923.01)</w:t>
            </w:r>
          </w:p>
        </w:tc>
      </w:tr>
      <w:tr w:rsidR="00251F57" w:rsidRPr="00541081" w14:paraId="4B7CABC6" w14:textId="77777777" w:rsidTr="00835002">
        <w:trPr>
          <w:trHeight w:val="31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421E3" w14:textId="77777777" w:rsidR="00251F57" w:rsidRPr="00541081" w:rsidRDefault="00251F57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 xml:space="preserve">Post-Test (T2; 1 case </w:t>
            </w:r>
            <w:proofErr w:type="spellStart"/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Winsorized</w:t>
            </w:r>
            <w:proofErr w:type="spellEnd"/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)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4FA3F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439.14 (1641.35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14710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492.59 (1752.20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FF42C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594.13 (1639.60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72124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162.07 (1197.97)</w:t>
            </w: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F1DF2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519.71 (1920.73)</w:t>
            </w:r>
          </w:p>
        </w:tc>
      </w:tr>
      <w:tr w:rsidR="00251F57" w:rsidRPr="00541081" w14:paraId="713C8BF4" w14:textId="77777777" w:rsidTr="00835002">
        <w:trPr>
          <w:trHeight w:val="31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6A320" w14:textId="77777777" w:rsidR="00251F57" w:rsidRPr="00541081" w:rsidRDefault="00251F57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LF/HF FFT ms2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CAE16" w14:textId="77777777" w:rsidR="00251F57" w:rsidRPr="00541081" w:rsidRDefault="00251F57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F42F5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876FC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9946A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F6B84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</w:tr>
      <w:tr w:rsidR="00251F57" w:rsidRPr="00541081" w14:paraId="30AB4B82" w14:textId="77777777" w:rsidTr="00835002">
        <w:trPr>
          <w:trHeight w:val="31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20A26" w14:textId="77777777" w:rsidR="00251F57" w:rsidRPr="00541081" w:rsidRDefault="00251F57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Baseline (T0; 2 cases Winsorized)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C2D0C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.80 (2.19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8E5A5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.32 (1.70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EE54D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.78 (2.27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F8633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3.20 (2.32)</w:t>
            </w: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C3A74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.97 (2.44)</w:t>
            </w:r>
          </w:p>
        </w:tc>
      </w:tr>
      <w:tr w:rsidR="00251F57" w:rsidRPr="00541081" w14:paraId="3888BD89" w14:textId="77777777" w:rsidTr="00835002">
        <w:trPr>
          <w:trHeight w:val="31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C8C20" w14:textId="77777777" w:rsidR="00251F57" w:rsidRPr="00541081" w:rsidRDefault="00251F57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 xml:space="preserve">Pre-Test (T1; n = 221; 6 cases </w:t>
            </w:r>
            <w:proofErr w:type="spellStart"/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Winsorized</w:t>
            </w:r>
            <w:proofErr w:type="spellEnd"/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)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86F8E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.57 (3.26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C82D0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.32 (3.21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33271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.01 (1.89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2DA77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3.36 (4.22)</w:t>
            </w: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3D0A9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.56 (3.13)</w:t>
            </w:r>
          </w:p>
        </w:tc>
      </w:tr>
      <w:tr w:rsidR="00251F57" w:rsidRPr="00541081" w14:paraId="1C6CC264" w14:textId="77777777" w:rsidTr="00835002">
        <w:trPr>
          <w:trHeight w:val="31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BF7F3" w14:textId="77777777" w:rsidR="00251F57" w:rsidRPr="00541081" w:rsidRDefault="00251F57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 xml:space="preserve">Post-Test (T2; 3 cases </w:t>
            </w:r>
            <w:proofErr w:type="spellStart"/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Winsorized</w:t>
            </w:r>
            <w:proofErr w:type="spellEnd"/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)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4148C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.01 (2.26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50EA9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.70 (1.80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02E07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.84 (1.87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2AB12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.31 (2.59)</w:t>
            </w: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993ED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.24 (2.72)</w:t>
            </w:r>
          </w:p>
        </w:tc>
      </w:tr>
      <w:tr w:rsidR="00251F57" w:rsidRPr="00541081" w14:paraId="246C7802" w14:textId="77777777" w:rsidTr="00835002">
        <w:trPr>
          <w:trHeight w:val="31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A4142" w14:textId="77777777" w:rsidR="00251F57" w:rsidRPr="00541081" w:rsidRDefault="00251F57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LF/HF AR ms2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64D07" w14:textId="77777777" w:rsidR="00251F57" w:rsidRPr="00541081" w:rsidRDefault="00251F57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5ED64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10C3D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F6431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37215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</w:tr>
      <w:tr w:rsidR="00251F57" w:rsidRPr="00541081" w14:paraId="27E2BEB4" w14:textId="77777777" w:rsidTr="00835002">
        <w:trPr>
          <w:trHeight w:val="31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4992C" w14:textId="77777777" w:rsidR="00251F57" w:rsidRPr="00541081" w:rsidRDefault="00251F57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Baseline (T0; 3 cases Winsorized)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532E2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.65 (2.03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DD25B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.23 (1.64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BC720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.66 (2.10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2D6D7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3.03 (2.27)</w:t>
            </w: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8C323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.74 (2.08)</w:t>
            </w:r>
          </w:p>
        </w:tc>
      </w:tr>
      <w:tr w:rsidR="00251F57" w:rsidRPr="00541081" w14:paraId="008E3C45" w14:textId="77777777" w:rsidTr="00835002">
        <w:trPr>
          <w:trHeight w:val="31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AC094" w14:textId="77777777" w:rsidR="00251F57" w:rsidRPr="00541081" w:rsidRDefault="00251F57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 xml:space="preserve">Pre-Test (T1; n = 221; 2 cases </w:t>
            </w:r>
            <w:proofErr w:type="spellStart"/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Winsorized</w:t>
            </w:r>
            <w:proofErr w:type="spellEnd"/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)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AC8A7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.71 (3.78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0952C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.64 (4.65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77F0B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.04 (1.78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19C77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3.35 (4.09)</w:t>
            </w: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C6869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.77 (3.79)</w:t>
            </w:r>
          </w:p>
        </w:tc>
      </w:tr>
      <w:tr w:rsidR="00251F57" w:rsidRPr="00541081" w14:paraId="407315E0" w14:textId="77777777" w:rsidTr="00835002">
        <w:trPr>
          <w:trHeight w:val="320"/>
        </w:trPr>
        <w:tc>
          <w:tcPr>
            <w:tcW w:w="51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AAD86A" w14:textId="77777777" w:rsidR="00251F57" w:rsidRPr="00541081" w:rsidRDefault="00251F57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lastRenderedPageBreak/>
              <w:t xml:space="preserve">Post-Test (T2; 4 cases </w:t>
            </w:r>
            <w:proofErr w:type="spellStart"/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Winsorized</w:t>
            </w:r>
            <w:proofErr w:type="spellEnd"/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)</w:t>
            </w:r>
          </w:p>
        </w:tc>
        <w:tc>
          <w:tcPr>
            <w:tcW w:w="22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3D40F0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.93 (2.03)</w:t>
            </w:r>
          </w:p>
        </w:tc>
        <w:tc>
          <w:tcPr>
            <w:tcW w:w="18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F101E5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.53 (1.51)</w:t>
            </w:r>
          </w:p>
        </w:tc>
        <w:tc>
          <w:tcPr>
            <w:tcW w:w="18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E26557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.78 (1.64)</w:t>
            </w:r>
          </w:p>
        </w:tc>
        <w:tc>
          <w:tcPr>
            <w:tcW w:w="18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568875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.40 (2.48)</w:t>
            </w:r>
          </w:p>
        </w:tc>
        <w:tc>
          <w:tcPr>
            <w:tcW w:w="18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BDBFC8" w14:textId="77777777" w:rsidR="00251F57" w:rsidRPr="00541081" w:rsidRDefault="00251F57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541081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.05 (2.31)</w:t>
            </w:r>
          </w:p>
        </w:tc>
      </w:tr>
    </w:tbl>
    <w:p w14:paraId="1A1B1163" w14:textId="77777777" w:rsidR="00251F57" w:rsidRPr="00541081" w:rsidRDefault="00251F57" w:rsidP="00251F57">
      <w:pPr>
        <w:rPr>
          <w:rFonts w:ascii="Arial" w:hAnsi="Arial" w:cs="Arial"/>
          <w:sz w:val="20"/>
          <w:szCs w:val="20"/>
        </w:rPr>
      </w:pPr>
      <w:r w:rsidRPr="00541081">
        <w:rPr>
          <w:rFonts w:ascii="Arial" w:hAnsi="Arial" w:cs="Arial"/>
          <w:sz w:val="20"/>
          <w:szCs w:val="20"/>
        </w:rPr>
        <w:t xml:space="preserve">Note. All cases with z-scores ≥ 3 were </w:t>
      </w:r>
      <w:proofErr w:type="spellStart"/>
      <w:r w:rsidRPr="00541081">
        <w:rPr>
          <w:rFonts w:ascii="Arial" w:hAnsi="Arial" w:cs="Arial"/>
          <w:sz w:val="20"/>
          <w:szCs w:val="20"/>
        </w:rPr>
        <w:t>Winsorized</w:t>
      </w:r>
      <w:proofErr w:type="spellEnd"/>
      <w:r w:rsidRPr="00541081">
        <w:rPr>
          <w:rFonts w:ascii="Arial" w:hAnsi="Arial" w:cs="Arial"/>
          <w:sz w:val="20"/>
          <w:szCs w:val="20"/>
        </w:rPr>
        <w:t xml:space="preserve"> by replacing their raw scores with the next most extreme raw score with a z-score &lt; 3.</w:t>
      </w:r>
    </w:p>
    <w:p w14:paraId="77718D61" w14:textId="77777777" w:rsidR="00D42DC8" w:rsidRDefault="00D42DC8" w:rsidP="00F458B9">
      <w:pPr>
        <w:rPr>
          <w:rFonts w:ascii="Arial" w:hAnsi="Arial" w:cs="Arial"/>
          <w:sz w:val="20"/>
          <w:szCs w:val="20"/>
        </w:rPr>
        <w:sectPr w:rsidR="00D42DC8" w:rsidSect="002E57D4">
          <w:pgSz w:w="16838" w:h="11906" w:orient="landscape"/>
          <w:pgMar w:top="1134" w:right="1134" w:bottom="1134" w:left="1134" w:header="709" w:footer="709" w:gutter="0"/>
          <w:cols w:space="708"/>
          <w:docGrid w:linePitch="360"/>
        </w:sectPr>
      </w:pPr>
    </w:p>
    <w:p w14:paraId="54408039" w14:textId="77777777" w:rsidR="00D42DC8" w:rsidRPr="00A87FA4" w:rsidRDefault="00D42DC8" w:rsidP="00D42DC8">
      <w:pPr>
        <w:rPr>
          <w:rFonts w:ascii="Arial" w:hAnsi="Arial" w:cs="Arial"/>
          <w:sz w:val="20"/>
          <w:szCs w:val="20"/>
        </w:rPr>
      </w:pPr>
      <w:r w:rsidRPr="00A87FA4">
        <w:rPr>
          <w:rFonts w:ascii="Arial" w:eastAsia="Times New Roman" w:hAnsi="Arial" w:cs="Arial"/>
          <w:b/>
          <w:bCs/>
          <w:color w:val="000000"/>
          <w:sz w:val="20"/>
          <w:szCs w:val="20"/>
          <w:lang w:eastAsia="pt-PT"/>
        </w:rPr>
        <w:lastRenderedPageBreak/>
        <w:t xml:space="preserve">Table S8. </w:t>
      </w:r>
      <w:r w:rsidRPr="00A87FA4">
        <w:rPr>
          <w:rFonts w:ascii="Arial" w:eastAsia="Times New Roman" w:hAnsi="Arial" w:cs="Arial"/>
          <w:color w:val="000000"/>
          <w:sz w:val="20"/>
          <w:szCs w:val="20"/>
          <w:lang w:eastAsia="pt-PT"/>
        </w:rPr>
        <w:t>Sensitivity analysis addressing HRV outliers in the doubly multivariate mixed-design ANOVA of secondary outcomes (N = 221)</w:t>
      </w:r>
    </w:p>
    <w:tbl>
      <w:tblPr>
        <w:tblW w:w="93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058"/>
        <w:gridCol w:w="1062"/>
        <w:gridCol w:w="890"/>
        <w:gridCol w:w="968"/>
        <w:gridCol w:w="1045"/>
        <w:gridCol w:w="756"/>
        <w:gridCol w:w="581"/>
      </w:tblGrid>
      <w:tr w:rsidR="00D42DC8" w:rsidRPr="00A87FA4" w14:paraId="17CCACF3" w14:textId="77777777" w:rsidTr="00835002">
        <w:trPr>
          <w:trHeight w:val="400"/>
        </w:trPr>
        <w:tc>
          <w:tcPr>
            <w:tcW w:w="4058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83F3D5" w14:textId="77777777" w:rsidR="00D42DC8" w:rsidRPr="00A87FA4" w:rsidRDefault="00D42DC8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 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2E0626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Wilks' λ</w:t>
            </w:r>
          </w:p>
        </w:tc>
        <w:tc>
          <w:tcPr>
            <w:tcW w:w="89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AEBC7F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F</w:t>
            </w: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81FBB2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df</w:t>
            </w: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vertAlign w:val="subscript"/>
                <w:lang w:val="pt-PT" w:eastAsia="pt-PT"/>
              </w:rPr>
              <w:t>between</w:t>
            </w:r>
          </w:p>
        </w:tc>
        <w:tc>
          <w:tcPr>
            <w:tcW w:w="1045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A1D844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df</w:t>
            </w: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vertAlign w:val="subscript"/>
                <w:lang w:val="pt-PT" w:eastAsia="pt-PT"/>
              </w:rPr>
              <w:t>within</w:t>
            </w:r>
          </w:p>
        </w:tc>
        <w:tc>
          <w:tcPr>
            <w:tcW w:w="75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F2AB87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p</w:t>
            </w:r>
          </w:p>
        </w:tc>
        <w:tc>
          <w:tcPr>
            <w:tcW w:w="581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AB3993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η</w:t>
            </w: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vertAlign w:val="subscript"/>
                <w:lang w:val="pt-PT" w:eastAsia="pt-PT"/>
              </w:rPr>
              <w:t>p</w:t>
            </w: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pt-PT" w:eastAsia="pt-PT"/>
              </w:rPr>
              <w:t>2</w:t>
            </w:r>
          </w:p>
        </w:tc>
      </w:tr>
      <w:tr w:rsidR="00D42DC8" w:rsidRPr="00A87FA4" w14:paraId="54A62E10" w14:textId="77777777" w:rsidTr="00835002">
        <w:trPr>
          <w:trHeight w:val="310"/>
        </w:trPr>
        <w:tc>
          <w:tcPr>
            <w:tcW w:w="51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39303" w14:textId="77777777" w:rsidR="00D42DC8" w:rsidRPr="00A87FA4" w:rsidRDefault="00D42DC8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Repeated-Measures Tests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B9E6C" w14:textId="77777777" w:rsidR="00D42DC8" w:rsidRPr="00A87FA4" w:rsidRDefault="00D42DC8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98840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CD21E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5C50E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5832D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</w:tr>
      <w:tr w:rsidR="00D42DC8" w:rsidRPr="00A87FA4" w14:paraId="2C9D7AA5" w14:textId="77777777" w:rsidTr="00835002">
        <w:trPr>
          <w:trHeight w:val="310"/>
        </w:trPr>
        <w:tc>
          <w:tcPr>
            <w:tcW w:w="4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1F80E" w14:textId="77777777" w:rsidR="00D42DC8" w:rsidRPr="00A87FA4" w:rsidRDefault="00D42DC8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Time X Group X Gender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5D534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833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0F47F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896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0865A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42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EF8D8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594.061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D619F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660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6BA7E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059</w:t>
            </w:r>
          </w:p>
        </w:tc>
      </w:tr>
      <w:tr w:rsidR="00D42DC8" w:rsidRPr="00A87FA4" w14:paraId="672188A8" w14:textId="77777777" w:rsidTr="00835002">
        <w:trPr>
          <w:trHeight w:val="310"/>
        </w:trPr>
        <w:tc>
          <w:tcPr>
            <w:tcW w:w="4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6E3FC" w14:textId="77777777" w:rsidR="00D42DC8" w:rsidRPr="00A87FA4" w:rsidRDefault="00D42DC8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 xml:space="preserve">Time </w:t>
            </w: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X Group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4FE6E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79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1B188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.171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473A4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42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52E20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594.061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74968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218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7F512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076</w:t>
            </w:r>
          </w:p>
        </w:tc>
      </w:tr>
      <w:tr w:rsidR="00D42DC8" w:rsidRPr="00A87FA4" w14:paraId="004AF93E" w14:textId="77777777" w:rsidTr="00835002">
        <w:trPr>
          <w:trHeight w:val="310"/>
        </w:trPr>
        <w:tc>
          <w:tcPr>
            <w:tcW w:w="4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47C10" w14:textId="77777777" w:rsidR="00D42DC8" w:rsidRPr="00A87FA4" w:rsidRDefault="00D42DC8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 xml:space="preserve">Time </w:t>
            </w: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X Gender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81BEC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879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409B8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.974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5C1A5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4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29CB3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00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25CFC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021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62734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121</w:t>
            </w:r>
          </w:p>
        </w:tc>
      </w:tr>
      <w:tr w:rsidR="00D42DC8" w:rsidRPr="00A87FA4" w14:paraId="6A2B57FC" w14:textId="77777777" w:rsidTr="00835002">
        <w:trPr>
          <w:trHeight w:val="310"/>
        </w:trPr>
        <w:tc>
          <w:tcPr>
            <w:tcW w:w="4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88308" w14:textId="77777777" w:rsidR="00D42DC8" w:rsidRPr="00A87FA4" w:rsidRDefault="00D42DC8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Time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7BD00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488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A6ADC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4.964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26D2A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14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2A5AC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00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A80EB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&lt;.001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06B26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512</w:t>
            </w:r>
          </w:p>
        </w:tc>
      </w:tr>
      <w:tr w:rsidR="00D42DC8" w:rsidRPr="00A87FA4" w14:paraId="32AC8609" w14:textId="77777777" w:rsidTr="00835002">
        <w:trPr>
          <w:trHeight w:val="310"/>
        </w:trPr>
        <w:tc>
          <w:tcPr>
            <w:tcW w:w="51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B4DD1" w14:textId="77777777" w:rsidR="00D42DC8" w:rsidRPr="00A87FA4" w:rsidRDefault="00D42DC8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Between-Subjects Tests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51AA6" w14:textId="77777777" w:rsidR="00D42DC8" w:rsidRPr="00A87FA4" w:rsidRDefault="00D42DC8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C3656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D4786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DC80D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09BF8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t-PT" w:eastAsia="pt-PT"/>
              </w:rPr>
            </w:pPr>
          </w:p>
        </w:tc>
      </w:tr>
      <w:tr w:rsidR="00D42DC8" w:rsidRPr="00A87FA4" w14:paraId="2B0773C7" w14:textId="77777777" w:rsidTr="00835002">
        <w:trPr>
          <w:trHeight w:val="310"/>
        </w:trPr>
        <w:tc>
          <w:tcPr>
            <w:tcW w:w="4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ED460" w14:textId="77777777" w:rsidR="00D42DC8" w:rsidRPr="00A87FA4" w:rsidRDefault="00D42DC8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 xml:space="preserve">Group </w:t>
            </w: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X Gender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616D5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911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6A672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929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C3EAD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1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D55D4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594.942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27DD5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553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229B8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030</w:t>
            </w:r>
          </w:p>
        </w:tc>
      </w:tr>
      <w:tr w:rsidR="00D42DC8" w:rsidRPr="00A87FA4" w14:paraId="7CCAA362" w14:textId="77777777" w:rsidTr="00835002">
        <w:trPr>
          <w:trHeight w:val="310"/>
        </w:trPr>
        <w:tc>
          <w:tcPr>
            <w:tcW w:w="4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15D67" w14:textId="77777777" w:rsidR="00D42DC8" w:rsidRPr="00A87FA4" w:rsidRDefault="00D42DC8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Group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91687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918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21847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858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A3076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1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20273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594.942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4B8AF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647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E19A4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028</w:t>
            </w:r>
          </w:p>
        </w:tc>
      </w:tr>
      <w:tr w:rsidR="00D42DC8" w:rsidRPr="00A87FA4" w14:paraId="397375D7" w14:textId="77777777" w:rsidTr="00835002">
        <w:trPr>
          <w:trHeight w:val="320"/>
        </w:trPr>
        <w:tc>
          <w:tcPr>
            <w:tcW w:w="40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EADBB8" w14:textId="77777777" w:rsidR="00D42DC8" w:rsidRPr="00A87FA4" w:rsidRDefault="00D42DC8" w:rsidP="00835002">
            <w:pPr>
              <w:spacing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Gender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FBD1B9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0.799</w:t>
            </w:r>
          </w:p>
        </w:tc>
        <w:tc>
          <w:tcPr>
            <w:tcW w:w="8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A982AC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7.426</w:t>
            </w:r>
          </w:p>
        </w:tc>
        <w:tc>
          <w:tcPr>
            <w:tcW w:w="96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06B981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7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076C78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207</w:t>
            </w:r>
          </w:p>
        </w:tc>
        <w:tc>
          <w:tcPr>
            <w:tcW w:w="7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D912EE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&lt;.001</w:t>
            </w:r>
          </w:p>
        </w:tc>
        <w:tc>
          <w:tcPr>
            <w:tcW w:w="58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B81E69" w14:textId="77777777" w:rsidR="00D42DC8" w:rsidRPr="00A87FA4" w:rsidRDefault="00D42DC8" w:rsidP="0083500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PT"/>
              </w:rPr>
              <w:t>.201</w:t>
            </w:r>
          </w:p>
        </w:tc>
      </w:tr>
      <w:tr w:rsidR="00D42DC8" w:rsidRPr="00A87FA4" w14:paraId="4E8006B3" w14:textId="77777777" w:rsidTr="00835002">
        <w:trPr>
          <w:trHeight w:val="640"/>
        </w:trPr>
        <w:tc>
          <w:tcPr>
            <w:tcW w:w="9360" w:type="dxa"/>
            <w:gridSpan w:val="7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7C8ED3" w14:textId="77777777" w:rsidR="00D42DC8" w:rsidRPr="00A87FA4" w:rsidRDefault="00D42DC8" w:rsidP="00835002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</w:pPr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 xml:space="preserve">Note. The dependent variable is the multivariate combination of the </w:t>
            </w:r>
            <w:proofErr w:type="spellStart"/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>Winsorized</w:t>
            </w:r>
            <w:proofErr w:type="spellEnd"/>
            <w:r w:rsidRPr="00A87FA4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PT"/>
              </w:rPr>
              <w:t xml:space="preserve"> RMSSD, SDNN, pNN50, HF-FFT, HF-AR, LF/HF-FFT, and LF/HF-AR variables.</w:t>
            </w:r>
          </w:p>
        </w:tc>
      </w:tr>
    </w:tbl>
    <w:p w14:paraId="7310AAF6" w14:textId="77777777" w:rsidR="00324845" w:rsidRPr="00F22749" w:rsidRDefault="00324845">
      <w:pPr>
        <w:rPr>
          <w:rFonts w:ascii="Arial" w:hAnsi="Arial" w:cs="Arial"/>
          <w:sz w:val="20"/>
          <w:szCs w:val="20"/>
        </w:rPr>
      </w:pPr>
    </w:p>
    <w:sectPr w:rsidR="00324845" w:rsidRPr="00F22749" w:rsidSect="00D42DC8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FD8B3D" w14:textId="77777777" w:rsidR="007957FF" w:rsidRDefault="007957FF" w:rsidP="007957FF">
      <w:pPr>
        <w:spacing w:line="240" w:lineRule="auto"/>
      </w:pPr>
      <w:r>
        <w:separator/>
      </w:r>
    </w:p>
  </w:endnote>
  <w:endnote w:type="continuationSeparator" w:id="0">
    <w:p w14:paraId="1E50E4A2" w14:textId="77777777" w:rsidR="007957FF" w:rsidRDefault="007957FF" w:rsidP="007957F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064E2E" w14:textId="77777777" w:rsidR="000221A7" w:rsidRDefault="000221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ED9056" w14:textId="2DD7A459" w:rsidR="007957FF" w:rsidRDefault="000221A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4C8B3FD" wp14:editId="293AEDE1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772400" cy="454025"/>
              <wp:effectExtent l="0" t="0" r="0" b="3175"/>
              <wp:wrapNone/>
              <wp:docPr id="1" name="MSIPCMe9d04869a5e23a921ab346a9" descr="{&quot;HashCode&quot;:-1348403003,&quot;Height&quot;:9999999.0,&quot;Width&quot;:9999999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54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2F472EB" w14:textId="62618EDD" w:rsidR="000221A7" w:rsidRPr="000221A7" w:rsidRDefault="000221A7" w:rsidP="000221A7">
                          <w:pPr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0221A7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4C8B3FD" id="_x0000_t202" coordsize="21600,21600" o:spt="202" path="m,l,21600r21600,l21600,xe">
              <v:stroke joinstyle="miter"/>
              <v:path gradientshapeok="t" o:connecttype="rect"/>
            </v:shapetype>
            <v:shape id="MSIPCMe9d04869a5e23a921ab346a9" o:spid="_x0000_s1026" type="#_x0000_t202" alt="{&quot;HashCode&quot;:-1348403003,&quot;Height&quot;:9999999.0,&quot;Width&quot;:9999999.0,&quot;Placement&quot;:&quot;Footer&quot;,&quot;Index&quot;:&quot;Primary&quot;,&quot;Section&quot;:1,&quot;Top&quot;:0.0,&quot;Left&quot;:0.0}" style="position:absolute;margin-left:0;margin-top:0;width:612pt;height:35.75pt;z-index:251659264;visibility:visible;mso-wrap-style:square;mso-wrap-distance-left:9pt;mso-wrap-distance-top:0;mso-wrap-distance-right:9pt;mso-wrap-distance-bottom:0;mso-position-horizontal:left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" o:allowincell="f" filled="f" stroked="f" strokeweight=".5pt">
              <v:fill o:detectmouseclick="t"/>
              <v:textbox inset="20pt,0,,0">
                <w:txbxContent>
                  <w:p w14:paraId="32F472EB" w14:textId="62618EDD" w:rsidR="000221A7" w:rsidRPr="000221A7" w:rsidRDefault="000221A7" w:rsidP="000221A7">
                    <w:pPr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0221A7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42D755" w14:textId="77777777" w:rsidR="000221A7" w:rsidRDefault="000221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D3C3BE" w14:textId="77777777" w:rsidR="007957FF" w:rsidRDefault="007957FF" w:rsidP="007957FF">
      <w:pPr>
        <w:spacing w:line="240" w:lineRule="auto"/>
      </w:pPr>
      <w:r>
        <w:separator/>
      </w:r>
    </w:p>
  </w:footnote>
  <w:footnote w:type="continuationSeparator" w:id="0">
    <w:p w14:paraId="214AF1CE" w14:textId="77777777" w:rsidR="007957FF" w:rsidRDefault="007957FF" w:rsidP="007957F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6F206" w14:textId="77777777" w:rsidR="000221A7" w:rsidRDefault="000221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36B3A" w14:textId="77777777" w:rsidR="000221A7" w:rsidRDefault="000221A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FB329" w14:textId="77777777" w:rsidR="000221A7" w:rsidRDefault="000221A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1MDY1MjI3NjC2sDBV0lEKTi0uzszPAykwrgUAc/M5eiwAAAA="/>
  </w:docVars>
  <w:rsids>
    <w:rsidRoot w:val="00324845"/>
    <w:rsid w:val="000221A7"/>
    <w:rsid w:val="0010108F"/>
    <w:rsid w:val="0016436B"/>
    <w:rsid w:val="00251F57"/>
    <w:rsid w:val="00281C33"/>
    <w:rsid w:val="002E57D4"/>
    <w:rsid w:val="00324845"/>
    <w:rsid w:val="003671F1"/>
    <w:rsid w:val="003C0756"/>
    <w:rsid w:val="0059640F"/>
    <w:rsid w:val="005A4214"/>
    <w:rsid w:val="005E416D"/>
    <w:rsid w:val="0070409B"/>
    <w:rsid w:val="007063EC"/>
    <w:rsid w:val="00717B83"/>
    <w:rsid w:val="007957FF"/>
    <w:rsid w:val="00795841"/>
    <w:rsid w:val="008078E5"/>
    <w:rsid w:val="00807CF1"/>
    <w:rsid w:val="008300F1"/>
    <w:rsid w:val="00AF2E8B"/>
    <w:rsid w:val="00D031AA"/>
    <w:rsid w:val="00D42DC8"/>
    <w:rsid w:val="00DC5B59"/>
    <w:rsid w:val="00DF5E75"/>
    <w:rsid w:val="00F22749"/>
    <w:rsid w:val="00F458B9"/>
    <w:rsid w:val="00FE3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3B38AAB"/>
  <w15:chartTrackingRefBased/>
  <w15:docId w15:val="{EC7145F7-D3F8-4B52-8A2E-56F06B85B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pt-PT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D031AA"/>
    <w:pPr>
      <w:spacing w:line="240" w:lineRule="auto"/>
    </w:pPr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957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57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57FF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57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57FF"/>
    <w:rPr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957FF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57F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7957FF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57FF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53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546</Words>
  <Characters>8813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a Ferreira Valente</dc:creator>
  <cp:keywords/>
  <dc:description/>
  <cp:lastModifiedBy>Pratt, Lucas</cp:lastModifiedBy>
  <cp:revision>2</cp:revision>
  <dcterms:created xsi:type="dcterms:W3CDTF">2022-12-20T00:07:00Z</dcterms:created>
  <dcterms:modified xsi:type="dcterms:W3CDTF">2022-12-20T0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118da9a2e4eed972c6f4b1921bc8beb0aa8754cb4ab31ce8e9b7d7db70ad14</vt:lpwstr>
  </property>
  <property fmtid="{D5CDD505-2E9C-101B-9397-08002B2CF9AE}" pid="3" name="MSIP_Label_2bbab825-a111-45e4-86a1-18cee0005896_Enabled">
    <vt:lpwstr>true</vt:lpwstr>
  </property>
  <property fmtid="{D5CDD505-2E9C-101B-9397-08002B2CF9AE}" pid="4" name="MSIP_Label_2bbab825-a111-45e4-86a1-18cee0005896_SetDate">
    <vt:lpwstr>2022-12-19T23:47:02Z</vt:lpwstr>
  </property>
  <property fmtid="{D5CDD505-2E9C-101B-9397-08002B2CF9AE}" pid="5" name="MSIP_Label_2bbab825-a111-45e4-86a1-18cee0005896_Method">
    <vt:lpwstr>Standard</vt:lpwstr>
  </property>
  <property fmtid="{D5CDD505-2E9C-101B-9397-08002B2CF9AE}" pid="6" name="MSIP_Label_2bbab825-a111-45e4-86a1-18cee0005896_Name">
    <vt:lpwstr>2bbab825-a111-45e4-86a1-18cee0005896</vt:lpwstr>
  </property>
  <property fmtid="{D5CDD505-2E9C-101B-9397-08002B2CF9AE}" pid="7" name="MSIP_Label_2bbab825-a111-45e4-86a1-18cee0005896_SiteId">
    <vt:lpwstr>2567d566-604c-408a-8a60-55d0dc9d9d6b</vt:lpwstr>
  </property>
  <property fmtid="{D5CDD505-2E9C-101B-9397-08002B2CF9AE}" pid="8" name="MSIP_Label_2bbab825-a111-45e4-86a1-18cee0005896_ActionId">
    <vt:lpwstr>cb629188-c675-4fa1-bff2-3270f70b0579</vt:lpwstr>
  </property>
  <property fmtid="{D5CDD505-2E9C-101B-9397-08002B2CF9AE}" pid="9" name="MSIP_Label_2bbab825-a111-45e4-86a1-18cee0005896_ContentBits">
    <vt:lpwstr>2</vt:lpwstr>
  </property>
</Properties>
</file>